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347FB1FB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zondag </w:t>
      </w:r>
      <w:r w:rsidR="009E145E">
        <w:rPr>
          <w:b/>
          <w:bCs/>
          <w:i/>
          <w:iCs/>
          <w:sz w:val="32"/>
          <w:szCs w:val="32"/>
        </w:rPr>
        <w:t>6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="00A834E2">
        <w:rPr>
          <w:b/>
          <w:bCs/>
          <w:i/>
          <w:iCs/>
          <w:sz w:val="32"/>
          <w:szCs w:val="32"/>
        </w:rPr>
        <w:t>maart</w:t>
      </w:r>
      <w:r w:rsidR="00BD7218">
        <w:rPr>
          <w:b/>
          <w:bCs/>
          <w:i/>
          <w:iCs/>
          <w:sz w:val="32"/>
          <w:szCs w:val="32"/>
        </w:rPr>
        <w:t xml:space="preserve"> 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071DD996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>om 1</w:t>
      </w:r>
      <w:r w:rsidR="00BD7218">
        <w:rPr>
          <w:b/>
          <w:bCs/>
          <w:i/>
          <w:iCs/>
          <w:sz w:val="32"/>
          <w:szCs w:val="32"/>
        </w:rPr>
        <w:t>0</w:t>
      </w:r>
      <w:r w:rsidRPr="00C2108D">
        <w:rPr>
          <w:b/>
          <w:bCs/>
          <w:i/>
          <w:iCs/>
          <w:sz w:val="32"/>
          <w:szCs w:val="32"/>
        </w:rPr>
        <w:t xml:space="preserve">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15088EEB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E33CB2">
        <w:rPr>
          <w:b/>
          <w:bCs/>
          <w:sz w:val="24"/>
          <w:szCs w:val="24"/>
        </w:rPr>
        <w:t>G. Bikker uit Harderwijk</w:t>
      </w:r>
    </w:p>
    <w:p w14:paraId="625BC62D" w14:textId="59CDB84C" w:rsidR="00DB0C9F" w:rsidRPr="00BD7218" w:rsidRDefault="00EB225C" w:rsidP="00BD7218">
      <w:pPr>
        <w:pStyle w:val="Geenafstand"/>
        <w:rPr>
          <w:b/>
          <w:bCs/>
          <w:sz w:val="24"/>
          <w:szCs w:val="24"/>
        </w:rPr>
        <w:sectPr w:rsidR="00DB0C9F" w:rsidRPr="00BD7218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E33CB2">
        <w:rPr>
          <w:b/>
          <w:bCs/>
          <w:sz w:val="24"/>
          <w:szCs w:val="24"/>
        </w:rPr>
        <w:t>J. Neuteboom</w:t>
      </w:r>
    </w:p>
    <w:p w14:paraId="3F6B4AB9" w14:textId="7DC914FD" w:rsidR="004B44CF" w:rsidRDefault="004B44CF" w:rsidP="00B57CF8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340ED9DF" w:rsidR="00E046C6" w:rsidRPr="00E046C6" w:rsidRDefault="00E046C6" w:rsidP="00E046C6">
      <w:pPr>
        <w:pStyle w:val="Geenafstand"/>
        <w:rPr>
          <w:b/>
          <w:bCs/>
        </w:rPr>
      </w:pPr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6F301D">
        <w:rPr>
          <w:b/>
          <w:bCs/>
        </w:rPr>
        <w:t>Gezang 3</w:t>
      </w:r>
      <w:r w:rsidR="00646AAE">
        <w:rPr>
          <w:b/>
          <w:bCs/>
        </w:rPr>
        <w:t>9</w:t>
      </w:r>
      <w:r w:rsidR="006F301D">
        <w:rPr>
          <w:b/>
          <w:bCs/>
        </w:rPr>
        <w:t>9:</w:t>
      </w:r>
      <w:r w:rsidRPr="00E046C6">
        <w:rPr>
          <w:b/>
          <w:bCs/>
        </w:rPr>
        <w:t xml:space="preserve"> </w:t>
      </w:r>
      <w:r w:rsidR="00105F31">
        <w:rPr>
          <w:b/>
          <w:bCs/>
        </w:rPr>
        <w:t>1</w:t>
      </w:r>
      <w:r w:rsidR="006F301D">
        <w:rPr>
          <w:b/>
          <w:bCs/>
        </w:rPr>
        <w:t xml:space="preserve">, 3 </w:t>
      </w:r>
      <w:r w:rsidR="00105F31">
        <w:rPr>
          <w:b/>
          <w:bCs/>
        </w:rPr>
        <w:t xml:space="preserve">en </w:t>
      </w:r>
      <w:r w:rsidR="006F301D">
        <w:rPr>
          <w:b/>
          <w:bCs/>
        </w:rPr>
        <w:t>6</w:t>
      </w:r>
    </w:p>
    <w:p w14:paraId="6821828A" w14:textId="77777777" w:rsidR="00E046C6" w:rsidRDefault="00E046C6" w:rsidP="00E046C6">
      <w:pPr>
        <w:pStyle w:val="Geenafstand"/>
        <w:sectPr w:rsidR="00E046C6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F850CBC" w14:textId="77777777" w:rsidR="006F301D" w:rsidRDefault="006F301D" w:rsidP="006F301D">
      <w:pPr>
        <w:pStyle w:val="Geenafstand"/>
      </w:pPr>
      <w:r>
        <w:t>1</w:t>
      </w:r>
    </w:p>
    <w:p w14:paraId="0E46619D" w14:textId="77777777" w:rsidR="006F301D" w:rsidRDefault="006F301D" w:rsidP="006F301D">
      <w:pPr>
        <w:pStyle w:val="Geenafstand"/>
      </w:pPr>
      <w:r>
        <w:t>Wij loven U, o God, belijden U als Heer.</w:t>
      </w:r>
    </w:p>
    <w:p w14:paraId="3D1B8B4B" w14:textId="77777777" w:rsidR="006F301D" w:rsidRDefault="006F301D" w:rsidP="006F301D">
      <w:pPr>
        <w:pStyle w:val="Geenafstand"/>
      </w:pPr>
      <w:r>
        <w:t>Eeuwige Vader, U geeft heel de wereld eer.</w:t>
      </w:r>
    </w:p>
    <w:p w14:paraId="64BB8C1E" w14:textId="77777777" w:rsidR="006F301D" w:rsidRDefault="006F301D" w:rsidP="006F301D">
      <w:pPr>
        <w:pStyle w:val="Geenafstand"/>
      </w:pPr>
      <w:r>
        <w:t>U zingen alle heemlen, serafs, machten, tronen,</w:t>
      </w:r>
    </w:p>
    <w:p w14:paraId="09FB4CDE" w14:textId="77777777" w:rsidR="006F301D" w:rsidRDefault="006F301D" w:rsidP="006F301D">
      <w:pPr>
        <w:pStyle w:val="Geenafstand"/>
      </w:pPr>
      <w:r>
        <w:t>onafgebroken rijst hun lied op hoge tonen:</w:t>
      </w:r>
    </w:p>
    <w:p w14:paraId="08C09EB1" w14:textId="77777777" w:rsidR="006F301D" w:rsidRDefault="006F301D" w:rsidP="006F301D">
      <w:pPr>
        <w:pStyle w:val="Geenafstand"/>
      </w:pPr>
      <w:r>
        <w:t>Gij, driemaal heilig zijt Gij, God der legerscharen,</w:t>
      </w:r>
    </w:p>
    <w:p w14:paraId="6094AF0F" w14:textId="77777777" w:rsidR="006F301D" w:rsidRDefault="006F301D" w:rsidP="006F301D">
      <w:pPr>
        <w:pStyle w:val="Geenafstand"/>
      </w:pPr>
      <w:r>
        <w:t>wiens grootheid aard' en hemel heerlijk openbaren!</w:t>
      </w:r>
    </w:p>
    <w:p w14:paraId="430CCC95" w14:textId="77777777" w:rsidR="006F301D" w:rsidRDefault="006F301D" w:rsidP="006F301D">
      <w:pPr>
        <w:pStyle w:val="Geenafstand"/>
      </w:pPr>
    </w:p>
    <w:p w14:paraId="31BBE89E" w14:textId="77777777" w:rsidR="006F301D" w:rsidRDefault="006F301D" w:rsidP="006F301D">
      <w:pPr>
        <w:pStyle w:val="Geenafstand"/>
      </w:pPr>
      <w:r>
        <w:t>3</w:t>
      </w:r>
    </w:p>
    <w:p w14:paraId="10D7CCFE" w14:textId="77777777" w:rsidR="006F301D" w:rsidRDefault="006F301D" w:rsidP="006F301D">
      <w:pPr>
        <w:pStyle w:val="Geenafstand"/>
      </w:pPr>
      <w:r>
        <w:t>U, Vader, U zij lof op een verhoogde toon!</w:t>
      </w:r>
    </w:p>
    <w:p w14:paraId="41DFECB6" w14:textId="77777777" w:rsidR="006F301D" w:rsidRDefault="006F301D" w:rsidP="006F301D">
      <w:pPr>
        <w:pStyle w:val="Geenafstand"/>
      </w:pPr>
      <w:r>
        <w:t>Lof en aanbidding zij uw eengeboren Zoon.</w:t>
      </w:r>
    </w:p>
    <w:p w14:paraId="4688E40C" w14:textId="77777777" w:rsidR="006F301D" w:rsidRDefault="006F301D" w:rsidP="006F301D">
      <w:pPr>
        <w:pStyle w:val="Geenafstand"/>
      </w:pPr>
      <w:r>
        <w:t>Lof zij uw Geest, die ons ten Trooster is gegeven,</w:t>
      </w:r>
    </w:p>
    <w:p w14:paraId="0CA189B6" w14:textId="77777777" w:rsidR="006F301D" w:rsidRDefault="006F301D" w:rsidP="006F301D">
      <w:pPr>
        <w:pStyle w:val="Geenafstand"/>
      </w:pPr>
      <w:r>
        <w:t>ons in de waarheid leidt, de weg van eeuwig leven.</w:t>
      </w:r>
    </w:p>
    <w:p w14:paraId="2C2CCD6E" w14:textId="77777777" w:rsidR="006F301D" w:rsidRDefault="006F301D" w:rsidP="006F301D">
      <w:pPr>
        <w:pStyle w:val="Geenafstand"/>
      </w:pPr>
      <w:r>
        <w:t>U looft uw kerk alom, waar Gij die ook vergaarde;</w:t>
      </w:r>
    </w:p>
    <w:p w14:paraId="4DD1C549" w14:textId="77777777" w:rsidR="006F301D" w:rsidRDefault="006F301D" w:rsidP="006F301D">
      <w:pPr>
        <w:pStyle w:val="Geenafstand"/>
      </w:pPr>
      <w:r>
        <w:t>U looft wat loven kan, in hemel en op aarde!</w:t>
      </w:r>
    </w:p>
    <w:p w14:paraId="040C864D" w14:textId="77777777" w:rsidR="006F301D" w:rsidRDefault="006F301D" w:rsidP="006F301D">
      <w:pPr>
        <w:pStyle w:val="Geenafstand"/>
        <w:sectPr w:rsidR="006F301D" w:rsidSect="006F301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7942F26" w14:textId="77777777" w:rsidR="006F301D" w:rsidRDefault="006F301D" w:rsidP="006F301D">
      <w:pPr>
        <w:pStyle w:val="Geenafstand"/>
      </w:pPr>
      <w:r>
        <w:t>6</w:t>
      </w:r>
    </w:p>
    <w:p w14:paraId="1AE196DB" w14:textId="77777777" w:rsidR="006F301D" w:rsidRDefault="006F301D" w:rsidP="006F301D">
      <w:pPr>
        <w:pStyle w:val="Geenafstand"/>
      </w:pPr>
      <w:r>
        <w:t>Wij zegenen, o Heer, uw goedheid al den dag!</w:t>
      </w:r>
    </w:p>
    <w:p w14:paraId="5B64FF10" w14:textId="77777777" w:rsidR="006F301D" w:rsidRDefault="006F301D" w:rsidP="006F301D">
      <w:pPr>
        <w:pStyle w:val="Geenafstand"/>
      </w:pPr>
      <w:r>
        <w:t>Geef dat eeuw in eeuw uit, ons lied U loven mag,</w:t>
      </w:r>
    </w:p>
    <w:p w14:paraId="4C99E8CC" w14:textId="77777777" w:rsidR="006F301D" w:rsidRDefault="006F301D" w:rsidP="006F301D">
      <w:pPr>
        <w:pStyle w:val="Geenafstand"/>
      </w:pPr>
      <w:r>
        <w:t>geef, dat wij bij uw komst onstraflijk wezen mogen:</w:t>
      </w:r>
    </w:p>
    <w:p w14:paraId="4784A7BC" w14:textId="77777777" w:rsidR="006F301D" w:rsidRDefault="006F301D" w:rsidP="006F301D">
      <w:pPr>
        <w:pStyle w:val="Geenafstand"/>
      </w:pPr>
      <w:r>
        <w:t>ontferm, ontferm U, Heer, toon ons uw mededogen!</w:t>
      </w:r>
    </w:p>
    <w:p w14:paraId="4723B807" w14:textId="77777777" w:rsidR="006F301D" w:rsidRDefault="006F301D" w:rsidP="006F301D">
      <w:pPr>
        <w:pStyle w:val="Geenafstand"/>
      </w:pPr>
      <w:r>
        <w:t>Op U steunt onze hoop, o God van ons vertrouwen:</w:t>
      </w:r>
    </w:p>
    <w:p w14:paraId="3F83C4EF" w14:textId="4057D17D" w:rsidR="006F301D" w:rsidRDefault="006F301D" w:rsidP="006F301D">
      <w:pPr>
        <w:pStyle w:val="Geenafstand"/>
        <w:rPr>
          <w:b/>
          <w:bCs/>
        </w:rPr>
        <w:sectPr w:rsidR="006F301D" w:rsidSect="006F30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zij worden nooit beschaamd, die op uw goedheid bouwen.</w:t>
      </w:r>
    </w:p>
    <w:p w14:paraId="08419744" w14:textId="15A2A302" w:rsidR="00262C8B" w:rsidRDefault="00262C8B" w:rsidP="00B57CF8">
      <w:pPr>
        <w:pStyle w:val="Geenafstand"/>
        <w:rPr>
          <w:b/>
          <w:bCs/>
        </w:rPr>
      </w:pPr>
    </w:p>
    <w:p w14:paraId="771BD0C0" w14:textId="47B9B0C2" w:rsidR="005411E3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231FBBE4" w14:textId="7F0BAA82" w:rsidR="00BD32BA" w:rsidRDefault="00BD32BA" w:rsidP="00B57CF8">
      <w:pPr>
        <w:pStyle w:val="Geenafstand"/>
        <w:rPr>
          <w:b/>
          <w:bCs/>
        </w:rPr>
      </w:pPr>
    </w:p>
    <w:p w14:paraId="7D9946DE" w14:textId="3FBA933F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</w:t>
      </w:r>
      <w:r w:rsidR="00105F31">
        <w:rPr>
          <w:b/>
          <w:bCs/>
        </w:rPr>
        <w:t>Psalm 6</w:t>
      </w:r>
      <w:r w:rsidR="006F301D">
        <w:rPr>
          <w:b/>
          <w:bCs/>
        </w:rPr>
        <w:t>2</w:t>
      </w:r>
      <w:r w:rsidR="00105F31">
        <w:rPr>
          <w:b/>
          <w:bCs/>
        </w:rPr>
        <w:t>: 1</w:t>
      </w:r>
      <w:r w:rsidR="006F301D">
        <w:rPr>
          <w:b/>
          <w:bCs/>
        </w:rPr>
        <w:t>, 4 en 5</w:t>
      </w:r>
      <w:r w:rsidR="00105F31">
        <w:rPr>
          <w:b/>
          <w:bCs/>
        </w:rPr>
        <w:t xml:space="preserve"> (OB</w:t>
      </w:r>
      <w:r w:rsidRPr="00BD32BA">
        <w:rPr>
          <w:b/>
          <w:bCs/>
        </w:rPr>
        <w:t>)</w:t>
      </w:r>
    </w:p>
    <w:p w14:paraId="0DB35852" w14:textId="77777777" w:rsidR="00BD32BA" w:rsidRDefault="00BD32B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850E807" w14:textId="42E21488" w:rsidR="006F301D" w:rsidRDefault="006F301D" w:rsidP="006F301D">
      <w:pPr>
        <w:pStyle w:val="Geenafstand"/>
      </w:pPr>
      <w:r>
        <w:t>1</w:t>
      </w:r>
    </w:p>
    <w:p w14:paraId="69C5615A" w14:textId="0FE6E7A2" w:rsidR="00BD32BA" w:rsidRDefault="006F301D" w:rsidP="006F301D">
      <w:pPr>
        <w:pStyle w:val="Geenafstand"/>
      </w:pPr>
      <w:r w:rsidRPr="006F301D">
        <w:t>Mijn ziel is im</w:t>
      </w:r>
      <w:r w:rsidRPr="006F301D">
        <w:rPr>
          <w:i/>
          <w:iCs/>
        </w:rPr>
        <w:t>mers</w:t>
      </w:r>
      <w:r w:rsidRPr="006F301D">
        <w:t> </w:t>
      </w:r>
      <w:r w:rsidRPr="006F301D">
        <w:rPr>
          <w:i/>
          <w:iCs/>
        </w:rPr>
        <w:t>stil</w:t>
      </w:r>
      <w:r w:rsidRPr="006F301D">
        <w:t> tot God;</w:t>
      </w:r>
      <w:r w:rsidRPr="006F301D">
        <w:br/>
        <w:t>Van </w:t>
      </w:r>
      <w:r w:rsidRPr="006F301D">
        <w:rPr>
          <w:i/>
          <w:iCs/>
        </w:rPr>
        <w:t>Hem</w:t>
      </w:r>
      <w:r w:rsidRPr="006F301D">
        <w:t> </w:t>
      </w:r>
      <w:r w:rsidRPr="006F301D">
        <w:rPr>
          <w:i/>
          <w:iCs/>
        </w:rPr>
        <w:t>wacht</w:t>
      </w:r>
      <w:r w:rsidRPr="006F301D">
        <w:t> </w:t>
      </w:r>
      <w:r w:rsidRPr="006F301D">
        <w:rPr>
          <w:i/>
          <w:iCs/>
        </w:rPr>
        <w:t>ik</w:t>
      </w:r>
      <w:r w:rsidRPr="006F301D">
        <w:t> </w:t>
      </w:r>
      <w:r w:rsidRPr="006F301D">
        <w:rPr>
          <w:i/>
          <w:iCs/>
        </w:rPr>
        <w:t>een</w:t>
      </w:r>
      <w:r w:rsidRPr="006F301D">
        <w:t> </w:t>
      </w:r>
      <w:r w:rsidRPr="006F301D">
        <w:rPr>
          <w:i/>
          <w:iCs/>
        </w:rPr>
        <w:t>heilrijk</w:t>
      </w:r>
      <w:r w:rsidRPr="006F301D">
        <w:t> lot;</w:t>
      </w:r>
      <w:r w:rsidRPr="006F301D">
        <w:br/>
        <w:t>Hij </w:t>
      </w:r>
      <w:r w:rsidRPr="006F301D">
        <w:rPr>
          <w:i/>
          <w:iCs/>
        </w:rPr>
        <w:t>immers</w:t>
      </w:r>
      <w:r w:rsidRPr="006F301D">
        <w:t> </w:t>
      </w:r>
      <w:r w:rsidRPr="006F301D">
        <w:rPr>
          <w:i/>
          <w:iCs/>
        </w:rPr>
        <w:t>zal</w:t>
      </w:r>
      <w:r w:rsidRPr="006F301D">
        <w:t> </w:t>
      </w:r>
      <w:r w:rsidRPr="006F301D">
        <w:rPr>
          <w:i/>
          <w:iCs/>
        </w:rPr>
        <w:t>mijn</w:t>
      </w:r>
      <w:r w:rsidRPr="006F301D">
        <w:t> </w:t>
      </w:r>
      <w:r w:rsidRPr="006F301D">
        <w:rPr>
          <w:i/>
          <w:iCs/>
        </w:rPr>
        <w:t>rotssteen</w:t>
      </w:r>
      <w:r w:rsidRPr="006F301D">
        <w:t> wezen,</w:t>
      </w:r>
      <w:r w:rsidRPr="006F301D">
        <w:br/>
        <w:t>Mijn </w:t>
      </w:r>
      <w:r w:rsidRPr="006F301D">
        <w:rPr>
          <w:i/>
          <w:iCs/>
        </w:rPr>
        <w:t>heil,</w:t>
      </w:r>
      <w:r w:rsidRPr="006F301D">
        <w:t> </w:t>
      </w:r>
      <w:r w:rsidRPr="006F301D">
        <w:rPr>
          <w:i/>
          <w:iCs/>
        </w:rPr>
        <w:t>mijn</w:t>
      </w:r>
      <w:r w:rsidRPr="006F301D">
        <w:t> hulp </w:t>
      </w:r>
      <w:r w:rsidRPr="006F301D">
        <w:rPr>
          <w:i/>
          <w:iCs/>
        </w:rPr>
        <w:t>in</w:t>
      </w:r>
      <w:r w:rsidRPr="006F301D">
        <w:t> </w:t>
      </w:r>
      <w:r w:rsidRPr="006F301D">
        <w:rPr>
          <w:i/>
          <w:iCs/>
        </w:rPr>
        <w:t>mijn</w:t>
      </w:r>
      <w:r w:rsidRPr="006F301D">
        <w:t> gebrek,</w:t>
      </w:r>
      <w:r w:rsidRPr="006F301D">
        <w:br/>
        <w:t>Mijn </w:t>
      </w:r>
      <w:r w:rsidRPr="006F301D">
        <w:rPr>
          <w:i/>
          <w:iCs/>
        </w:rPr>
        <w:t>toevlucht</w:t>
      </w:r>
      <w:r w:rsidRPr="006F301D">
        <w:t> </w:t>
      </w:r>
      <w:r w:rsidRPr="006F301D">
        <w:rPr>
          <w:i/>
          <w:iCs/>
        </w:rPr>
        <w:t>en</w:t>
      </w:r>
      <w:r w:rsidRPr="006F301D">
        <w:t> </w:t>
      </w:r>
      <w:r w:rsidRPr="006F301D">
        <w:rPr>
          <w:i/>
          <w:iCs/>
        </w:rPr>
        <w:t>mijn</w:t>
      </w:r>
      <w:r w:rsidRPr="006F301D">
        <w:t> hoog vertrek:</w:t>
      </w:r>
      <w:r w:rsidRPr="006F301D">
        <w:br/>
        <w:t>Ik </w:t>
      </w:r>
      <w:r w:rsidRPr="006F301D">
        <w:rPr>
          <w:i/>
          <w:iCs/>
        </w:rPr>
        <w:t>zal</w:t>
      </w:r>
      <w:r w:rsidRPr="006F301D">
        <w:t> </w:t>
      </w:r>
      <w:r w:rsidRPr="006F301D">
        <w:rPr>
          <w:i/>
          <w:iCs/>
        </w:rPr>
        <w:t>geen</w:t>
      </w:r>
      <w:r w:rsidRPr="006F301D">
        <w:t> </w:t>
      </w:r>
      <w:r w:rsidRPr="006F301D">
        <w:rPr>
          <w:i/>
          <w:iCs/>
        </w:rPr>
        <w:t>grote</w:t>
      </w:r>
      <w:r w:rsidRPr="006F301D">
        <w:t> </w:t>
      </w:r>
      <w:r w:rsidRPr="006F301D">
        <w:rPr>
          <w:i/>
          <w:iCs/>
        </w:rPr>
        <w:t>wank'ling</w:t>
      </w:r>
      <w:r w:rsidRPr="006F301D">
        <w:t> vrezen.</w:t>
      </w:r>
    </w:p>
    <w:p w14:paraId="6FC98627" w14:textId="740AFC16" w:rsidR="006F301D" w:rsidRDefault="006F301D" w:rsidP="006F301D">
      <w:pPr>
        <w:pStyle w:val="Geenafstand"/>
      </w:pPr>
    </w:p>
    <w:p w14:paraId="6475DDAA" w14:textId="18C59E66" w:rsidR="00954125" w:rsidRDefault="00954125" w:rsidP="006F301D">
      <w:pPr>
        <w:pStyle w:val="Geenafstand"/>
      </w:pPr>
      <w:r>
        <w:t>4</w:t>
      </w:r>
    </w:p>
    <w:p w14:paraId="4387E3B5" w14:textId="3EADD9C8" w:rsidR="006F301D" w:rsidRDefault="006F301D" w:rsidP="006F301D">
      <w:pPr>
        <w:pStyle w:val="Geenafstand"/>
      </w:pPr>
      <w:r w:rsidRPr="006F301D">
        <w:t>Doch gij, mijn ziel, </w:t>
      </w:r>
      <w:r w:rsidRPr="006F301D">
        <w:rPr>
          <w:i/>
          <w:iCs/>
        </w:rPr>
        <w:t>het</w:t>
      </w:r>
      <w:r w:rsidRPr="006F301D">
        <w:t> </w:t>
      </w:r>
      <w:r w:rsidRPr="006F301D">
        <w:rPr>
          <w:i/>
          <w:iCs/>
        </w:rPr>
        <w:t>ga</w:t>
      </w:r>
      <w:r w:rsidRPr="006F301D">
        <w:t> zo 't wil,</w:t>
      </w:r>
      <w:r w:rsidRPr="006F301D">
        <w:br/>
        <w:t>Stel </w:t>
      </w:r>
      <w:r w:rsidRPr="006F301D">
        <w:rPr>
          <w:i/>
          <w:iCs/>
        </w:rPr>
        <w:t>u</w:t>
      </w:r>
      <w:r w:rsidRPr="006F301D">
        <w:t> </w:t>
      </w:r>
      <w:r w:rsidRPr="006F301D">
        <w:rPr>
          <w:i/>
          <w:iCs/>
        </w:rPr>
        <w:t>gerust,</w:t>
      </w:r>
      <w:r w:rsidRPr="006F301D">
        <w:t> </w:t>
      </w:r>
      <w:r w:rsidRPr="006F301D">
        <w:rPr>
          <w:i/>
          <w:iCs/>
        </w:rPr>
        <w:t>zwijg</w:t>
      </w:r>
      <w:r w:rsidRPr="006F301D">
        <w:t> </w:t>
      </w:r>
      <w:r w:rsidRPr="006F301D">
        <w:rPr>
          <w:i/>
          <w:iCs/>
        </w:rPr>
        <w:t>Gode</w:t>
      </w:r>
      <w:r w:rsidRPr="006F301D">
        <w:t> stil;</w:t>
      </w:r>
      <w:r w:rsidRPr="006F301D">
        <w:br/>
        <w:t>Ik </w:t>
      </w:r>
      <w:r w:rsidRPr="006F301D">
        <w:rPr>
          <w:i/>
          <w:iCs/>
        </w:rPr>
        <w:t>wacht</w:t>
      </w:r>
      <w:r w:rsidRPr="006F301D">
        <w:t> </w:t>
      </w:r>
      <w:r w:rsidRPr="006F301D">
        <w:rPr>
          <w:i/>
          <w:iCs/>
        </w:rPr>
        <w:t>op</w:t>
      </w:r>
      <w:r w:rsidRPr="006F301D">
        <w:t> </w:t>
      </w:r>
      <w:r w:rsidRPr="006F301D">
        <w:rPr>
          <w:i/>
          <w:iCs/>
        </w:rPr>
        <w:t>Hem;</w:t>
      </w:r>
      <w:r w:rsidRPr="006F301D">
        <w:t> </w:t>
      </w:r>
      <w:r w:rsidRPr="006F301D">
        <w:rPr>
          <w:i/>
          <w:iCs/>
        </w:rPr>
        <w:t>Zijn</w:t>
      </w:r>
      <w:r w:rsidRPr="006F301D">
        <w:t> </w:t>
      </w:r>
      <w:r w:rsidRPr="006F301D">
        <w:rPr>
          <w:i/>
          <w:iCs/>
        </w:rPr>
        <w:t>hulp</w:t>
      </w:r>
      <w:r w:rsidRPr="006F301D">
        <w:t> </w:t>
      </w:r>
      <w:r w:rsidRPr="006F301D">
        <w:rPr>
          <w:i/>
          <w:iCs/>
        </w:rPr>
        <w:t>zal</w:t>
      </w:r>
      <w:r w:rsidRPr="006F301D">
        <w:t> blijken.</w:t>
      </w:r>
      <w:r w:rsidRPr="006F301D">
        <w:br/>
        <w:t>Hij </w:t>
      </w:r>
      <w:r w:rsidRPr="006F301D">
        <w:rPr>
          <w:i/>
          <w:iCs/>
        </w:rPr>
        <w:t>is</w:t>
      </w:r>
      <w:r w:rsidRPr="006F301D">
        <w:t> </w:t>
      </w:r>
      <w:r w:rsidRPr="006F301D">
        <w:rPr>
          <w:i/>
          <w:iCs/>
        </w:rPr>
        <w:t>mijn</w:t>
      </w:r>
      <w:r w:rsidRPr="006F301D">
        <w:t> rots, </w:t>
      </w:r>
      <w:r w:rsidRPr="006F301D">
        <w:rPr>
          <w:i/>
          <w:iCs/>
        </w:rPr>
        <w:t>mijn</w:t>
      </w:r>
      <w:r w:rsidRPr="006F301D">
        <w:t> </w:t>
      </w:r>
      <w:r w:rsidRPr="006F301D">
        <w:rPr>
          <w:i/>
          <w:iCs/>
        </w:rPr>
        <w:t>heil</w:t>
      </w:r>
      <w:r w:rsidRPr="006F301D">
        <w:t> in nood,</w:t>
      </w:r>
      <w:r w:rsidRPr="006F301D">
        <w:br/>
        <w:t>Mijn </w:t>
      </w:r>
      <w:r w:rsidRPr="006F301D">
        <w:rPr>
          <w:i/>
          <w:iCs/>
        </w:rPr>
        <w:t>hoog</w:t>
      </w:r>
      <w:r w:rsidRPr="006F301D">
        <w:t> </w:t>
      </w:r>
      <w:r w:rsidRPr="006F301D">
        <w:rPr>
          <w:i/>
          <w:iCs/>
        </w:rPr>
        <w:t>vertrek;</w:t>
      </w:r>
      <w:r w:rsidRPr="006F301D">
        <w:t> </w:t>
      </w:r>
      <w:r w:rsidRPr="006F301D">
        <w:rPr>
          <w:i/>
          <w:iCs/>
        </w:rPr>
        <w:t>Zijn</w:t>
      </w:r>
      <w:r w:rsidRPr="006F301D">
        <w:t> macht is groot;</w:t>
      </w:r>
      <w:r w:rsidRPr="006F301D">
        <w:br/>
        <w:t>Ik </w:t>
      </w:r>
      <w:r w:rsidRPr="006F301D">
        <w:rPr>
          <w:i/>
          <w:iCs/>
        </w:rPr>
        <w:t>zal</w:t>
      </w:r>
      <w:r w:rsidRPr="006F301D">
        <w:t> </w:t>
      </w:r>
      <w:r w:rsidRPr="006F301D">
        <w:rPr>
          <w:i/>
          <w:iCs/>
        </w:rPr>
        <w:t>noch</w:t>
      </w:r>
      <w:r w:rsidRPr="006F301D">
        <w:t> </w:t>
      </w:r>
      <w:r w:rsidRPr="006F301D">
        <w:rPr>
          <w:i/>
          <w:iCs/>
        </w:rPr>
        <w:t>wank'len,</w:t>
      </w:r>
      <w:r w:rsidRPr="006F301D">
        <w:t> </w:t>
      </w:r>
      <w:r w:rsidRPr="006F301D">
        <w:rPr>
          <w:i/>
          <w:iCs/>
        </w:rPr>
        <w:t>noch</w:t>
      </w:r>
      <w:r w:rsidRPr="006F301D">
        <w:t> </w:t>
      </w:r>
      <w:r w:rsidRPr="006F301D">
        <w:rPr>
          <w:i/>
          <w:iCs/>
        </w:rPr>
        <w:t>be</w:t>
      </w:r>
      <w:r w:rsidRPr="006F301D">
        <w:t>zwijken.</w:t>
      </w:r>
    </w:p>
    <w:p w14:paraId="3261C756" w14:textId="77777777" w:rsidR="00954125" w:rsidRDefault="00954125" w:rsidP="006F301D">
      <w:pPr>
        <w:pStyle w:val="Geenafstand"/>
        <w:sectPr w:rsidR="00954125" w:rsidSect="0095412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75A6361" w14:textId="1573178F" w:rsidR="00954125" w:rsidRDefault="00646AAE" w:rsidP="006F301D">
      <w:pPr>
        <w:pStyle w:val="Geenafstand"/>
      </w:pPr>
      <w:r>
        <w:t>5</w:t>
      </w:r>
    </w:p>
    <w:p w14:paraId="3DC0F461" w14:textId="75588F1E" w:rsidR="006F301D" w:rsidRDefault="00954125" w:rsidP="00954125">
      <w:pPr>
        <w:pStyle w:val="Geenafstand"/>
      </w:pPr>
      <w:r w:rsidRPr="00954125">
        <w:t>In God is al </w:t>
      </w:r>
      <w:r w:rsidRPr="00954125">
        <w:rPr>
          <w:i/>
          <w:iCs/>
        </w:rPr>
        <w:t>mijn</w:t>
      </w:r>
      <w:r w:rsidRPr="00954125">
        <w:t> </w:t>
      </w:r>
      <w:r w:rsidRPr="00954125">
        <w:rPr>
          <w:i/>
          <w:iCs/>
        </w:rPr>
        <w:t>heil,</w:t>
      </w:r>
      <w:r w:rsidRPr="00954125">
        <w:t> mijn eer,</w:t>
      </w:r>
      <w:r w:rsidRPr="00954125">
        <w:br/>
        <w:t>Mijn </w:t>
      </w:r>
      <w:r w:rsidRPr="00954125">
        <w:rPr>
          <w:i/>
          <w:iCs/>
        </w:rPr>
        <w:t>sterke</w:t>
      </w:r>
      <w:r w:rsidRPr="00954125">
        <w:t> </w:t>
      </w:r>
      <w:r w:rsidRPr="00954125">
        <w:rPr>
          <w:i/>
          <w:iCs/>
        </w:rPr>
        <w:t>rots,</w:t>
      </w:r>
      <w:r w:rsidRPr="00954125">
        <w:t> </w:t>
      </w:r>
      <w:r w:rsidRPr="00954125">
        <w:rPr>
          <w:i/>
          <w:iCs/>
        </w:rPr>
        <w:t>mijn</w:t>
      </w:r>
      <w:r w:rsidRPr="00954125">
        <w:t> </w:t>
      </w:r>
      <w:r w:rsidRPr="00954125">
        <w:rPr>
          <w:i/>
          <w:iCs/>
        </w:rPr>
        <w:t>tegen</w:t>
      </w:r>
      <w:r w:rsidRPr="00954125">
        <w:t>weer;</w:t>
      </w:r>
      <w:r w:rsidRPr="00954125">
        <w:br/>
        <w:t>God </w:t>
      </w:r>
      <w:r w:rsidRPr="00954125">
        <w:rPr>
          <w:i/>
          <w:iCs/>
        </w:rPr>
        <w:t>is</w:t>
      </w:r>
      <w:r w:rsidRPr="00954125">
        <w:t> </w:t>
      </w:r>
      <w:r w:rsidRPr="00954125">
        <w:rPr>
          <w:i/>
          <w:iCs/>
        </w:rPr>
        <w:t>mijn</w:t>
      </w:r>
      <w:r w:rsidRPr="00954125">
        <w:t> </w:t>
      </w:r>
      <w:r w:rsidRPr="00954125">
        <w:rPr>
          <w:i/>
          <w:iCs/>
        </w:rPr>
        <w:t>toevlucht</w:t>
      </w:r>
      <w:r w:rsidRPr="00954125">
        <w:t> </w:t>
      </w:r>
      <w:r w:rsidRPr="00954125">
        <w:rPr>
          <w:i/>
          <w:iCs/>
        </w:rPr>
        <w:t>in</w:t>
      </w:r>
      <w:r w:rsidRPr="00954125">
        <w:t> </w:t>
      </w:r>
      <w:r w:rsidRPr="00954125">
        <w:rPr>
          <w:i/>
          <w:iCs/>
        </w:rPr>
        <w:t>het</w:t>
      </w:r>
      <w:r w:rsidRPr="00954125">
        <w:t> lijden.</w:t>
      </w:r>
      <w:r w:rsidRPr="00954125">
        <w:br/>
        <w:t>Ver</w:t>
      </w:r>
      <w:r w:rsidRPr="00954125">
        <w:rPr>
          <w:i/>
          <w:iCs/>
        </w:rPr>
        <w:t>trouw</w:t>
      </w:r>
      <w:r w:rsidRPr="00954125">
        <w:t> </w:t>
      </w:r>
      <w:r w:rsidRPr="00954125">
        <w:rPr>
          <w:i/>
          <w:iCs/>
        </w:rPr>
        <w:t>op</w:t>
      </w:r>
      <w:r w:rsidRPr="00954125">
        <w:t> Hem, </w:t>
      </w:r>
      <w:r w:rsidRPr="00954125">
        <w:rPr>
          <w:i/>
          <w:iCs/>
        </w:rPr>
        <w:t>o</w:t>
      </w:r>
      <w:r w:rsidRPr="00954125">
        <w:t> </w:t>
      </w:r>
      <w:r w:rsidRPr="00954125">
        <w:rPr>
          <w:i/>
          <w:iCs/>
        </w:rPr>
        <w:t>volk,</w:t>
      </w:r>
      <w:r w:rsidRPr="00954125">
        <w:t> in smart,</w:t>
      </w:r>
      <w:r w:rsidRPr="00954125">
        <w:br/>
        <w:t>Stort </w:t>
      </w:r>
      <w:r w:rsidRPr="00954125">
        <w:rPr>
          <w:i/>
          <w:iCs/>
        </w:rPr>
        <w:t>voor</w:t>
      </w:r>
      <w:r w:rsidRPr="00954125">
        <w:t> </w:t>
      </w:r>
      <w:r w:rsidRPr="00954125">
        <w:rPr>
          <w:i/>
          <w:iCs/>
        </w:rPr>
        <w:t>Hem</w:t>
      </w:r>
      <w:r w:rsidRPr="00954125">
        <w:t> </w:t>
      </w:r>
      <w:r w:rsidRPr="00954125">
        <w:rPr>
          <w:i/>
          <w:iCs/>
        </w:rPr>
        <w:t>uit</w:t>
      </w:r>
      <w:r w:rsidRPr="00954125">
        <w:t> </w:t>
      </w:r>
      <w:r w:rsidRPr="00954125">
        <w:rPr>
          <w:i/>
          <w:iCs/>
        </w:rPr>
        <w:t>uw</w:t>
      </w:r>
      <w:r w:rsidRPr="00954125">
        <w:t> ganse hart:</w:t>
      </w:r>
      <w:r w:rsidRPr="00954125">
        <w:br/>
        <w:t>God </w:t>
      </w:r>
      <w:r w:rsidRPr="00954125">
        <w:rPr>
          <w:i/>
          <w:iCs/>
        </w:rPr>
        <w:t>is</w:t>
      </w:r>
      <w:r w:rsidRPr="00954125">
        <w:t> </w:t>
      </w:r>
      <w:r w:rsidRPr="00954125">
        <w:rPr>
          <w:i/>
          <w:iCs/>
        </w:rPr>
        <w:t>een</w:t>
      </w:r>
      <w:r w:rsidRPr="00954125">
        <w:t> </w:t>
      </w:r>
      <w:r w:rsidRPr="00954125">
        <w:rPr>
          <w:i/>
          <w:iCs/>
        </w:rPr>
        <w:t>toevlucht</w:t>
      </w:r>
      <w:r w:rsidRPr="00954125">
        <w:t> </w:t>
      </w:r>
      <w:r w:rsidRPr="00954125">
        <w:rPr>
          <w:i/>
          <w:iCs/>
        </w:rPr>
        <w:t>t' allen</w:t>
      </w:r>
      <w:r w:rsidRPr="00954125">
        <w:t> tijde.</w:t>
      </w:r>
    </w:p>
    <w:p w14:paraId="19E20BAF" w14:textId="77777777" w:rsidR="006F301D" w:rsidRPr="00B57CF8" w:rsidRDefault="006F301D" w:rsidP="006F301D">
      <w:pPr>
        <w:pStyle w:val="Geenafstand"/>
        <w:rPr>
          <w:b/>
          <w:bCs/>
        </w:rPr>
      </w:pPr>
    </w:p>
    <w:p w14:paraId="08176445" w14:textId="0CAB5596" w:rsidR="00890796" w:rsidRDefault="0091278A" w:rsidP="00B57CF8">
      <w:pPr>
        <w:pStyle w:val="Geenafstand"/>
        <w:rPr>
          <w:b/>
          <w:bCs/>
        </w:rPr>
      </w:pPr>
      <w:r>
        <w:rPr>
          <w:b/>
          <w:bCs/>
        </w:rPr>
        <w:t>Gebod</w:t>
      </w:r>
    </w:p>
    <w:p w14:paraId="6F41D6B1" w14:textId="5DAF9846" w:rsidR="00BD32BA" w:rsidRDefault="00BD32BA" w:rsidP="00B57CF8">
      <w:pPr>
        <w:pStyle w:val="Geenafstand"/>
        <w:rPr>
          <w:b/>
          <w:bCs/>
        </w:rPr>
      </w:pPr>
    </w:p>
    <w:p w14:paraId="1380A6C6" w14:textId="77777777" w:rsidR="0091278A" w:rsidRDefault="0091278A" w:rsidP="00B57CF8">
      <w:pPr>
        <w:pStyle w:val="Geenafstand"/>
        <w:rPr>
          <w:b/>
          <w:bCs/>
        </w:rPr>
      </w:pPr>
    </w:p>
    <w:p w14:paraId="6AF42061" w14:textId="77777777" w:rsidR="0091278A" w:rsidRDefault="0091278A" w:rsidP="00B57CF8">
      <w:pPr>
        <w:pStyle w:val="Geenafstand"/>
        <w:rPr>
          <w:b/>
          <w:bCs/>
        </w:rPr>
      </w:pPr>
    </w:p>
    <w:p w14:paraId="1C0190FF" w14:textId="77777777" w:rsidR="0091278A" w:rsidRDefault="0091278A" w:rsidP="00B57CF8">
      <w:pPr>
        <w:pStyle w:val="Geenafstand"/>
        <w:rPr>
          <w:b/>
          <w:bCs/>
        </w:rPr>
      </w:pPr>
    </w:p>
    <w:p w14:paraId="201E18FA" w14:textId="77777777" w:rsidR="0091278A" w:rsidRDefault="0091278A" w:rsidP="00B57CF8">
      <w:pPr>
        <w:pStyle w:val="Geenafstand"/>
        <w:rPr>
          <w:b/>
          <w:bCs/>
        </w:rPr>
      </w:pPr>
    </w:p>
    <w:p w14:paraId="47A3F23D" w14:textId="77777777" w:rsidR="0091278A" w:rsidRDefault="0091278A" w:rsidP="00B57CF8">
      <w:pPr>
        <w:pStyle w:val="Geenafstand"/>
        <w:rPr>
          <w:b/>
          <w:bCs/>
        </w:rPr>
      </w:pPr>
    </w:p>
    <w:p w14:paraId="34719CE8" w14:textId="3DB0EDEA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lastRenderedPageBreak/>
        <w:t xml:space="preserve">Zingen Psalm </w:t>
      </w:r>
      <w:r w:rsidR="0091278A">
        <w:rPr>
          <w:b/>
          <w:bCs/>
        </w:rPr>
        <w:t>25</w:t>
      </w:r>
      <w:r w:rsidRPr="00BD32BA">
        <w:rPr>
          <w:b/>
          <w:bCs/>
        </w:rPr>
        <w:t xml:space="preserve"> : </w:t>
      </w:r>
      <w:r w:rsidR="008439C5">
        <w:rPr>
          <w:b/>
          <w:bCs/>
        </w:rPr>
        <w:t>6</w:t>
      </w:r>
      <w:r w:rsidR="0091278A">
        <w:rPr>
          <w:b/>
          <w:bCs/>
        </w:rPr>
        <w:t xml:space="preserve"> en 7</w:t>
      </w:r>
      <w:r w:rsidRPr="00BD32BA">
        <w:rPr>
          <w:b/>
          <w:bCs/>
        </w:rPr>
        <w:t xml:space="preserve"> (OB)</w:t>
      </w:r>
    </w:p>
    <w:p w14:paraId="57310A5E" w14:textId="77777777" w:rsidR="0091278A" w:rsidRDefault="0091278A" w:rsidP="00BD32BA">
      <w:pPr>
        <w:pStyle w:val="Geenafstand"/>
        <w:sectPr w:rsidR="0091278A" w:rsidSect="00BD32B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602040" w14:textId="7DDC5E31" w:rsidR="00E95678" w:rsidRDefault="0091278A" w:rsidP="00BD32BA">
      <w:pPr>
        <w:pStyle w:val="Geenafstand"/>
      </w:pPr>
      <w:r>
        <w:t>6</w:t>
      </w:r>
    </w:p>
    <w:p w14:paraId="3D083D2F" w14:textId="54F308DA" w:rsidR="0091278A" w:rsidRDefault="0091278A" w:rsidP="0091278A">
      <w:pPr>
        <w:pStyle w:val="Geenafstand"/>
      </w:pPr>
      <w:r w:rsidRPr="0091278A">
        <w:t>Wie </w:t>
      </w:r>
      <w:r w:rsidRPr="0091278A">
        <w:rPr>
          <w:i/>
          <w:iCs/>
        </w:rPr>
        <w:t>heeft</w:t>
      </w:r>
      <w:r w:rsidRPr="0091278A">
        <w:t> </w:t>
      </w:r>
      <w:r w:rsidRPr="0091278A">
        <w:rPr>
          <w:i/>
          <w:iCs/>
        </w:rPr>
        <w:t>lust</w:t>
      </w:r>
      <w:r w:rsidRPr="0091278A">
        <w:t> </w:t>
      </w:r>
      <w:r w:rsidRPr="0091278A">
        <w:rPr>
          <w:i/>
          <w:iCs/>
        </w:rPr>
        <w:t>den</w:t>
      </w:r>
      <w:r w:rsidRPr="0091278A">
        <w:t> HEER </w:t>
      </w:r>
      <w:r w:rsidRPr="0091278A">
        <w:rPr>
          <w:i/>
          <w:iCs/>
        </w:rPr>
        <w:t>te</w:t>
      </w:r>
      <w:r w:rsidRPr="0091278A">
        <w:t> vrezen,</w:t>
      </w:r>
      <w:r w:rsidRPr="0091278A">
        <w:br/>
        <w:t>'t Aller</w:t>
      </w:r>
      <w:r w:rsidRPr="0091278A">
        <w:rPr>
          <w:i/>
          <w:iCs/>
        </w:rPr>
        <w:t>hoogst</w:t>
      </w:r>
      <w:r w:rsidRPr="0091278A">
        <w:t> </w:t>
      </w:r>
      <w:r w:rsidRPr="0091278A">
        <w:rPr>
          <w:i/>
          <w:iCs/>
        </w:rPr>
        <w:t>en</w:t>
      </w:r>
      <w:r w:rsidRPr="0091278A">
        <w:t> eeuwig goed?</w:t>
      </w:r>
      <w:r w:rsidRPr="0091278A">
        <w:br/>
        <w:t>God </w:t>
      </w:r>
      <w:r w:rsidRPr="0091278A">
        <w:rPr>
          <w:i/>
          <w:iCs/>
        </w:rPr>
        <w:t>zal</w:t>
      </w:r>
      <w:r w:rsidRPr="0091278A">
        <w:t> </w:t>
      </w:r>
      <w:r w:rsidRPr="0091278A">
        <w:rPr>
          <w:i/>
          <w:iCs/>
        </w:rPr>
        <w:t>Zelf</w:t>
      </w:r>
      <w:r w:rsidRPr="0091278A">
        <w:t> </w:t>
      </w:r>
      <w:r w:rsidRPr="0091278A">
        <w:rPr>
          <w:i/>
          <w:iCs/>
        </w:rPr>
        <w:t>zijn</w:t>
      </w:r>
      <w:r w:rsidRPr="0091278A">
        <w:t> Leids</w:t>
      </w:r>
      <w:r w:rsidRPr="0091278A">
        <w:rPr>
          <w:i/>
          <w:iCs/>
        </w:rPr>
        <w:t>man</w:t>
      </w:r>
      <w:r w:rsidRPr="0091278A">
        <w:t> wezen;</w:t>
      </w:r>
      <w:r w:rsidRPr="0091278A">
        <w:br/>
        <w:t>Leren, </w:t>
      </w:r>
      <w:r w:rsidRPr="0091278A">
        <w:rPr>
          <w:i/>
          <w:iCs/>
        </w:rPr>
        <w:t>hoe</w:t>
      </w:r>
      <w:r w:rsidRPr="0091278A">
        <w:t> </w:t>
      </w:r>
      <w:r w:rsidRPr="0091278A">
        <w:rPr>
          <w:i/>
          <w:iCs/>
        </w:rPr>
        <w:t>hij</w:t>
      </w:r>
      <w:r w:rsidRPr="0091278A">
        <w:t> wand'len moet.</w:t>
      </w:r>
      <w:r w:rsidRPr="0091278A">
        <w:br/>
        <w:t>'t Goed, dat </w:t>
      </w:r>
      <w:r w:rsidRPr="0091278A">
        <w:rPr>
          <w:i/>
          <w:iCs/>
        </w:rPr>
        <w:t>nimmermeer</w:t>
      </w:r>
      <w:r w:rsidRPr="0091278A">
        <w:t> </w:t>
      </w:r>
      <w:r w:rsidRPr="0091278A">
        <w:rPr>
          <w:i/>
          <w:iCs/>
        </w:rPr>
        <w:t>ver</w:t>
      </w:r>
      <w:r w:rsidRPr="0091278A">
        <w:t>gaat,</w:t>
      </w:r>
      <w:r w:rsidRPr="0091278A">
        <w:br/>
        <w:t>Zal </w:t>
      </w:r>
      <w:r w:rsidRPr="0091278A">
        <w:rPr>
          <w:i/>
          <w:iCs/>
        </w:rPr>
        <w:t>hij</w:t>
      </w:r>
      <w:r w:rsidRPr="0091278A">
        <w:t> on</w:t>
      </w:r>
      <w:r w:rsidRPr="0091278A">
        <w:rPr>
          <w:i/>
          <w:iCs/>
        </w:rPr>
        <w:t>gestoord</w:t>
      </w:r>
      <w:r w:rsidRPr="0091278A">
        <w:t> </w:t>
      </w:r>
      <w:r w:rsidRPr="0091278A">
        <w:rPr>
          <w:i/>
          <w:iCs/>
        </w:rPr>
        <w:t>ver</w:t>
      </w:r>
      <w:r w:rsidRPr="0091278A">
        <w:t>werven,</w:t>
      </w:r>
      <w:r w:rsidRPr="0091278A">
        <w:br/>
        <w:t>En zijn </w:t>
      </w:r>
      <w:r w:rsidRPr="0091278A">
        <w:rPr>
          <w:i/>
          <w:iCs/>
        </w:rPr>
        <w:t>Godgeheiligd</w:t>
      </w:r>
      <w:r w:rsidRPr="0091278A">
        <w:t> zaad</w:t>
      </w:r>
      <w:r w:rsidRPr="0091278A">
        <w:br/>
        <w:t>Zal 't ge</w:t>
      </w:r>
      <w:r w:rsidRPr="0091278A">
        <w:rPr>
          <w:i/>
          <w:iCs/>
        </w:rPr>
        <w:t>zegend</w:t>
      </w:r>
      <w:r w:rsidRPr="0091278A">
        <w:t> </w:t>
      </w:r>
      <w:r w:rsidRPr="0091278A">
        <w:rPr>
          <w:i/>
          <w:iCs/>
        </w:rPr>
        <w:t>aard'rijk</w:t>
      </w:r>
      <w:r w:rsidRPr="0091278A">
        <w:t> erven.</w:t>
      </w:r>
    </w:p>
    <w:p w14:paraId="0AA77EB9" w14:textId="0A1674B7" w:rsidR="0091278A" w:rsidRDefault="0091278A" w:rsidP="0091278A">
      <w:pPr>
        <w:pStyle w:val="Geenafstand"/>
      </w:pPr>
    </w:p>
    <w:p w14:paraId="1A884E26" w14:textId="7A2ACE16" w:rsidR="0091278A" w:rsidRDefault="0091278A" w:rsidP="0091278A">
      <w:pPr>
        <w:pStyle w:val="Geenafstand"/>
      </w:pPr>
      <w:r>
        <w:t>7</w:t>
      </w:r>
    </w:p>
    <w:p w14:paraId="7E696C22" w14:textId="777C9BF9" w:rsidR="0091278A" w:rsidRDefault="0091278A" w:rsidP="0091278A">
      <w:pPr>
        <w:pStyle w:val="Geenafstand"/>
      </w:pPr>
      <w:r w:rsidRPr="0091278A">
        <w:t>Gods </w:t>
      </w:r>
      <w:r w:rsidRPr="0091278A">
        <w:rPr>
          <w:i/>
          <w:iCs/>
        </w:rPr>
        <w:t>verborgen</w:t>
      </w:r>
      <w:r w:rsidRPr="0091278A">
        <w:t> om</w:t>
      </w:r>
      <w:r w:rsidRPr="0091278A">
        <w:rPr>
          <w:i/>
          <w:iCs/>
        </w:rPr>
        <w:t>gang</w:t>
      </w:r>
      <w:r w:rsidRPr="0091278A">
        <w:t> vinden</w:t>
      </w:r>
      <w:r w:rsidRPr="0091278A">
        <w:br/>
        <w:t>Zielen, </w:t>
      </w:r>
      <w:r w:rsidRPr="0091278A">
        <w:rPr>
          <w:i/>
          <w:iCs/>
        </w:rPr>
        <w:t>waar</w:t>
      </w:r>
      <w:r w:rsidRPr="0091278A">
        <w:t> </w:t>
      </w:r>
      <w:r w:rsidRPr="0091278A">
        <w:rPr>
          <w:i/>
          <w:iCs/>
        </w:rPr>
        <w:t>Zijn</w:t>
      </w:r>
      <w:r w:rsidRPr="0091278A">
        <w:t> vrees in woont;</w:t>
      </w:r>
      <w:r w:rsidRPr="0091278A">
        <w:br/>
        <w:t>'t Heil</w:t>
      </w:r>
      <w:r w:rsidRPr="0091278A">
        <w:rPr>
          <w:i/>
          <w:iCs/>
        </w:rPr>
        <w:t>geheim</w:t>
      </w:r>
      <w:r w:rsidRPr="0091278A">
        <w:t> </w:t>
      </w:r>
      <w:r w:rsidRPr="0091278A">
        <w:rPr>
          <w:i/>
          <w:iCs/>
        </w:rPr>
        <w:t>wordt</w:t>
      </w:r>
      <w:r w:rsidRPr="0091278A">
        <w:t> aan </w:t>
      </w:r>
      <w:r w:rsidRPr="0091278A">
        <w:rPr>
          <w:i/>
          <w:iCs/>
        </w:rPr>
        <w:t>Zijn</w:t>
      </w:r>
      <w:r w:rsidRPr="0091278A">
        <w:t> vrinden,</w:t>
      </w:r>
      <w:r w:rsidRPr="0091278A">
        <w:br/>
        <w:t>Naar Zijn </w:t>
      </w:r>
      <w:r w:rsidRPr="0091278A">
        <w:rPr>
          <w:i/>
          <w:iCs/>
        </w:rPr>
        <w:t>vreêver</w:t>
      </w:r>
      <w:r w:rsidRPr="0091278A">
        <w:t>bond, getoond.</w:t>
      </w:r>
      <w:r w:rsidRPr="0091278A">
        <w:br/>
        <w:t>d' Ogen </w:t>
      </w:r>
      <w:r w:rsidRPr="0091278A">
        <w:rPr>
          <w:i/>
          <w:iCs/>
        </w:rPr>
        <w:t>houdt</w:t>
      </w:r>
      <w:r w:rsidRPr="0091278A">
        <w:t> </w:t>
      </w:r>
      <w:r w:rsidRPr="0091278A">
        <w:rPr>
          <w:i/>
          <w:iCs/>
        </w:rPr>
        <w:t>mijn</w:t>
      </w:r>
      <w:r w:rsidRPr="0091278A">
        <w:t> </w:t>
      </w:r>
      <w:r w:rsidRPr="0091278A">
        <w:rPr>
          <w:i/>
          <w:iCs/>
        </w:rPr>
        <w:t>stil</w:t>
      </w:r>
      <w:r w:rsidRPr="0091278A">
        <w:t> </w:t>
      </w:r>
      <w:r w:rsidRPr="0091278A">
        <w:rPr>
          <w:i/>
          <w:iCs/>
        </w:rPr>
        <w:t>ge</w:t>
      </w:r>
      <w:r w:rsidRPr="0091278A">
        <w:t>moed</w:t>
      </w:r>
      <w:r w:rsidRPr="0091278A">
        <w:br/>
        <w:t>Op</w:t>
      </w:r>
      <w:r w:rsidRPr="0091278A">
        <w:rPr>
          <w:i/>
          <w:iCs/>
        </w:rPr>
        <w:t>waarts,</w:t>
      </w:r>
      <w:r w:rsidRPr="0091278A">
        <w:t> om </w:t>
      </w:r>
      <w:r w:rsidRPr="0091278A">
        <w:rPr>
          <w:i/>
          <w:iCs/>
        </w:rPr>
        <w:t>op</w:t>
      </w:r>
      <w:r w:rsidRPr="0091278A">
        <w:t> </w:t>
      </w:r>
      <w:r w:rsidRPr="0091278A">
        <w:rPr>
          <w:i/>
          <w:iCs/>
        </w:rPr>
        <w:t>God</w:t>
      </w:r>
      <w:r w:rsidRPr="0091278A">
        <w:t> </w:t>
      </w:r>
      <w:r w:rsidRPr="0091278A">
        <w:rPr>
          <w:i/>
          <w:iCs/>
        </w:rPr>
        <w:t>te</w:t>
      </w:r>
      <w:r w:rsidRPr="0091278A">
        <w:t> letten;</w:t>
      </w:r>
      <w:r w:rsidRPr="0091278A">
        <w:br/>
        <w:t>Hij, die </w:t>
      </w:r>
      <w:r w:rsidRPr="0091278A">
        <w:rPr>
          <w:i/>
          <w:iCs/>
        </w:rPr>
        <w:t>trouw</w:t>
      </w:r>
      <w:r w:rsidRPr="0091278A">
        <w:t> </w:t>
      </w:r>
      <w:r w:rsidRPr="0091278A">
        <w:rPr>
          <w:i/>
          <w:iCs/>
        </w:rPr>
        <w:t>is,</w:t>
      </w:r>
      <w:r w:rsidRPr="0091278A">
        <w:t> </w:t>
      </w:r>
      <w:r w:rsidRPr="0091278A">
        <w:rPr>
          <w:i/>
          <w:iCs/>
        </w:rPr>
        <w:t>zal</w:t>
      </w:r>
      <w:r w:rsidRPr="0091278A">
        <w:t> </w:t>
      </w:r>
      <w:r w:rsidRPr="0091278A">
        <w:rPr>
          <w:i/>
          <w:iCs/>
        </w:rPr>
        <w:t>mijn</w:t>
      </w:r>
      <w:r w:rsidRPr="0091278A">
        <w:t> voet</w:t>
      </w:r>
      <w:r w:rsidRPr="0091278A">
        <w:br/>
        <w:t>Voeren </w:t>
      </w:r>
      <w:r w:rsidRPr="0091278A">
        <w:rPr>
          <w:i/>
          <w:iCs/>
        </w:rPr>
        <w:t>uit</w:t>
      </w:r>
      <w:r w:rsidRPr="0091278A">
        <w:t> </w:t>
      </w:r>
      <w:r w:rsidRPr="0091278A">
        <w:rPr>
          <w:i/>
          <w:iCs/>
        </w:rPr>
        <w:t>der</w:t>
      </w:r>
      <w:r w:rsidRPr="0091278A">
        <w:t> </w:t>
      </w:r>
      <w:r w:rsidRPr="0091278A">
        <w:rPr>
          <w:i/>
          <w:iCs/>
        </w:rPr>
        <w:t>bozen</w:t>
      </w:r>
      <w:r w:rsidRPr="0091278A">
        <w:t> netten.</w:t>
      </w:r>
    </w:p>
    <w:p w14:paraId="45281B9B" w14:textId="66C20A0B" w:rsidR="0091278A" w:rsidRDefault="0091278A" w:rsidP="00BD32BA">
      <w:pPr>
        <w:pStyle w:val="Geenafstand"/>
        <w:sectPr w:rsidR="0091278A" w:rsidSect="0091278A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AF01E85" w14:textId="64FCF2E2" w:rsidR="00F90AD4" w:rsidRDefault="00835F1B" w:rsidP="003654F6">
      <w:pPr>
        <w:pStyle w:val="Geenafstand"/>
        <w:rPr>
          <w:b/>
          <w:bCs/>
        </w:rPr>
      </w:pPr>
      <w:r w:rsidRPr="00835F1B">
        <w:rPr>
          <w:b/>
          <w:bCs/>
        </w:rPr>
        <w:t>Gebed</w:t>
      </w:r>
      <w:r w:rsidR="00262C8B">
        <w:rPr>
          <w:b/>
          <w:bCs/>
        </w:rPr>
        <w:t xml:space="preserve"> </w:t>
      </w:r>
      <w:r w:rsidR="0091278A">
        <w:rPr>
          <w:b/>
          <w:bCs/>
        </w:rPr>
        <w:t>om de opening van het woord</w:t>
      </w:r>
    </w:p>
    <w:p w14:paraId="0480ED74" w14:textId="77777777" w:rsidR="008439C5" w:rsidRDefault="008439C5" w:rsidP="003654F6">
      <w:pPr>
        <w:pStyle w:val="Geenafstand"/>
        <w:rPr>
          <w:b/>
          <w:bCs/>
        </w:rPr>
      </w:pPr>
    </w:p>
    <w:p w14:paraId="011F56DE" w14:textId="77777777" w:rsidR="008439C5" w:rsidRDefault="008439C5" w:rsidP="0086479B">
      <w:pPr>
        <w:pStyle w:val="Geenafstand"/>
        <w:rPr>
          <w:b/>
          <w:bCs/>
        </w:rPr>
      </w:pPr>
      <w:r>
        <w:rPr>
          <w:b/>
          <w:bCs/>
        </w:rPr>
        <w:t>Kindermoment</w:t>
      </w:r>
      <w:r w:rsidR="0086479B">
        <w:rPr>
          <w:b/>
          <w:bCs/>
        </w:rPr>
        <w:t xml:space="preserve"> </w:t>
      </w:r>
      <w:r>
        <w:rPr>
          <w:b/>
          <w:bCs/>
        </w:rPr>
        <w:t xml:space="preserve">      </w:t>
      </w:r>
    </w:p>
    <w:p w14:paraId="787A0027" w14:textId="77777777" w:rsidR="0091278A" w:rsidRDefault="0091278A" w:rsidP="0086479B">
      <w:pPr>
        <w:pStyle w:val="Geenafstand"/>
        <w:rPr>
          <w:b/>
          <w:bCs/>
        </w:rPr>
      </w:pPr>
    </w:p>
    <w:p w14:paraId="663F3C9F" w14:textId="09560156" w:rsidR="0091278A" w:rsidRDefault="0091278A" w:rsidP="0086479B">
      <w:pPr>
        <w:pStyle w:val="Geenafstand"/>
        <w:rPr>
          <w:b/>
          <w:bCs/>
        </w:rPr>
      </w:pPr>
      <w:r>
        <w:rPr>
          <w:b/>
          <w:bCs/>
        </w:rPr>
        <w:t>Kinderlied</w:t>
      </w:r>
    </w:p>
    <w:p w14:paraId="7559D85C" w14:textId="7B64D4A8" w:rsidR="0091278A" w:rsidRDefault="0091278A" w:rsidP="0086479B">
      <w:pPr>
        <w:pStyle w:val="Geenafstand"/>
        <w:sectPr w:rsidR="0091278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72F7BAD" w14:textId="123F4889" w:rsidR="00E95678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807014" w:rsidRPr="00F90AD4">
        <w:rPr>
          <w:b/>
          <w:bCs/>
        </w:rPr>
        <w:t>:</w:t>
      </w:r>
      <w:r w:rsidR="008439C5">
        <w:rPr>
          <w:b/>
          <w:bCs/>
        </w:rPr>
        <w:t xml:space="preserve"> </w:t>
      </w:r>
      <w:r w:rsidR="00CC7DCE">
        <w:rPr>
          <w:b/>
          <w:bCs/>
        </w:rPr>
        <w:t xml:space="preserve">Marcus </w:t>
      </w:r>
      <w:r w:rsidR="0091278A">
        <w:rPr>
          <w:b/>
          <w:bCs/>
        </w:rPr>
        <w:t>1</w:t>
      </w:r>
      <w:r w:rsidR="00CC7DCE">
        <w:rPr>
          <w:b/>
          <w:bCs/>
        </w:rPr>
        <w:t xml:space="preserve">: </w:t>
      </w:r>
      <w:r w:rsidR="0091278A">
        <w:rPr>
          <w:b/>
          <w:bCs/>
        </w:rPr>
        <w:t>9 -  15</w:t>
      </w:r>
      <w:r w:rsidR="00CC7DCE">
        <w:rPr>
          <w:b/>
          <w:bCs/>
        </w:rPr>
        <w:t xml:space="preserve"> (HSV)</w:t>
      </w:r>
    </w:p>
    <w:p w14:paraId="7C741426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9</w:t>
      </w:r>
      <w:r w:rsidRPr="00C30498">
        <w:t>En het gebeurde in die dagen dat Jezus kwam van Nazareth, in Galilea, en door Johannes werd gedoopt in de Jordaan.</w:t>
      </w:r>
    </w:p>
    <w:p w14:paraId="0C35DE8F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10</w:t>
      </w:r>
      <w:r w:rsidRPr="00C30498">
        <w:t>En meteen toen Hij uit het water opkwam, zag Hij de hemelen scheuren en de Geest als een duif op Zich neerdalen.</w:t>
      </w:r>
    </w:p>
    <w:p w14:paraId="09A7D2D1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11</w:t>
      </w:r>
      <w:r w:rsidRPr="00C30498">
        <w:t>En er kwam een stem uit de hemelen: U bent Mijn geliefde Zoon, in Wie Ik Mijn welbehagen heb!</w:t>
      </w:r>
    </w:p>
    <w:p w14:paraId="064F5E9E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12</w:t>
      </w:r>
      <w:r w:rsidRPr="00C30498">
        <w:t>En meteen dreef de Geest Hem uit, de woestijn in.</w:t>
      </w:r>
    </w:p>
    <w:p w14:paraId="2DED79D7" w14:textId="77777777" w:rsidR="00C30498" w:rsidRPr="00C30498" w:rsidRDefault="00C30498" w:rsidP="00C30498">
      <w:pPr>
        <w:pStyle w:val="Geenafstand"/>
      </w:pPr>
      <w:bookmarkStart w:id="0" w:name="_Hlk97317880"/>
      <w:r w:rsidRPr="00C30498">
        <w:rPr>
          <w:vertAlign w:val="superscript"/>
        </w:rPr>
        <w:t>13</w:t>
      </w:r>
      <w:r w:rsidRPr="00C30498">
        <w:t>En Hij was daar in de woestijn veertig dagen en werd verzocht door de satan; en Hij was bij de wilde dieren, en de engelen dienden Hem.</w:t>
      </w:r>
    </w:p>
    <w:bookmarkEnd w:id="0"/>
    <w:p w14:paraId="4F2AD9C6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14</w:t>
      </w:r>
      <w:r w:rsidRPr="00C30498">
        <w:t>En nadat Johannes overgeleverd was, ging Jezus naar Galilea en predikte het Evangelie van het Koninkrijk van God,</w:t>
      </w:r>
    </w:p>
    <w:p w14:paraId="39F15AB2" w14:textId="77777777" w:rsidR="00C30498" w:rsidRPr="00C30498" w:rsidRDefault="00C30498" w:rsidP="00C30498">
      <w:pPr>
        <w:pStyle w:val="Geenafstand"/>
      </w:pPr>
      <w:r w:rsidRPr="00C30498">
        <w:rPr>
          <w:vertAlign w:val="superscript"/>
        </w:rPr>
        <w:t>15</w:t>
      </w:r>
      <w:r w:rsidRPr="00C30498">
        <w:t>en Hij zei: De tijd is vervuld en het Koninkrijk van God is nabijgekomen; bekeer u en geloof het Evangelie.</w:t>
      </w:r>
    </w:p>
    <w:p w14:paraId="4AE892CE" w14:textId="77777777" w:rsidR="00CC7DCE" w:rsidRDefault="00CC7DCE" w:rsidP="00D25DD8">
      <w:pPr>
        <w:pStyle w:val="Geenafstand"/>
        <w:rPr>
          <w:b/>
          <w:bCs/>
        </w:rPr>
      </w:pPr>
    </w:p>
    <w:p w14:paraId="22AC4957" w14:textId="0799BF13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Psalm </w:t>
      </w:r>
      <w:r w:rsidR="00CC7DCE">
        <w:rPr>
          <w:b/>
          <w:bCs/>
        </w:rPr>
        <w:t>9</w:t>
      </w:r>
      <w:r w:rsidR="00167297">
        <w:rPr>
          <w:b/>
          <w:bCs/>
        </w:rPr>
        <w:t>1</w:t>
      </w:r>
      <w:r w:rsidRPr="00E95678">
        <w:rPr>
          <w:b/>
          <w:bCs/>
        </w:rPr>
        <w:t xml:space="preserve"> :</w:t>
      </w:r>
      <w:r w:rsidR="00167297">
        <w:rPr>
          <w:b/>
          <w:bCs/>
        </w:rPr>
        <w:t xml:space="preserve"> 1, 5 </w:t>
      </w:r>
      <w:r w:rsidR="00CC7DCE">
        <w:rPr>
          <w:b/>
          <w:bCs/>
        </w:rPr>
        <w:t xml:space="preserve">en </w:t>
      </w:r>
      <w:r w:rsidR="00167297">
        <w:rPr>
          <w:b/>
          <w:bCs/>
        </w:rPr>
        <w:t>6</w:t>
      </w:r>
      <w:r w:rsidRPr="00E95678">
        <w:rPr>
          <w:b/>
          <w:bCs/>
        </w:rPr>
        <w:t xml:space="preserve"> (</w:t>
      </w:r>
      <w:r w:rsidR="00D91965">
        <w:rPr>
          <w:b/>
          <w:bCs/>
        </w:rPr>
        <w:t>Liedboek 1973</w:t>
      </w:r>
      <w:r w:rsidRPr="00E95678">
        <w:rPr>
          <w:b/>
          <w:bCs/>
        </w:rPr>
        <w:t xml:space="preserve">) </w:t>
      </w:r>
    </w:p>
    <w:p w14:paraId="04DE9AB1" w14:textId="77777777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8BF9E1D" w14:textId="77777777" w:rsidR="00167297" w:rsidRDefault="00167297" w:rsidP="00167297">
      <w:pPr>
        <w:pStyle w:val="Geenafstand"/>
      </w:pPr>
      <w:r>
        <w:t>1</w:t>
      </w:r>
    </w:p>
    <w:p w14:paraId="4E3A897C" w14:textId="2607150F" w:rsidR="00167297" w:rsidRDefault="00167297" w:rsidP="00167297">
      <w:pPr>
        <w:pStyle w:val="Geenafstand"/>
      </w:pPr>
      <w:r>
        <w:t>Heil hem wien God een plaats bereidt</w:t>
      </w:r>
    </w:p>
    <w:p w14:paraId="36B93157" w14:textId="77777777" w:rsidR="00167297" w:rsidRDefault="00167297" w:rsidP="00167297">
      <w:pPr>
        <w:pStyle w:val="Geenafstand"/>
      </w:pPr>
      <w:r>
        <w:t>in zijn verheven woning:</w:t>
      </w:r>
    </w:p>
    <w:p w14:paraId="79A6A188" w14:textId="77777777" w:rsidR="00167297" w:rsidRDefault="00167297" w:rsidP="00167297">
      <w:pPr>
        <w:pStyle w:val="Geenafstand"/>
      </w:pPr>
      <w:r>
        <w:t>hij overnacht in veiligheid</w:t>
      </w:r>
    </w:p>
    <w:p w14:paraId="088FD0D3" w14:textId="77777777" w:rsidR="00167297" w:rsidRDefault="00167297" w:rsidP="00167297">
      <w:pPr>
        <w:pStyle w:val="Geenafstand"/>
      </w:pPr>
      <w:r>
        <w:t>bij een almachtig koning.</w:t>
      </w:r>
    </w:p>
    <w:p w14:paraId="104AF038" w14:textId="77777777" w:rsidR="00167297" w:rsidRDefault="00167297" w:rsidP="00167297">
      <w:pPr>
        <w:pStyle w:val="Geenafstand"/>
      </w:pPr>
      <w:r>
        <w:t>Ik zeg tot God: Gij zijt mijn schild,</w:t>
      </w:r>
    </w:p>
    <w:p w14:paraId="25EE4559" w14:textId="77777777" w:rsidR="00167297" w:rsidRDefault="00167297" w:rsidP="00167297">
      <w:pPr>
        <w:pStyle w:val="Geenafstand"/>
      </w:pPr>
      <w:r>
        <w:t>mijn toevlucht en mijn veste,</w:t>
      </w:r>
    </w:p>
    <w:p w14:paraId="40E7393B" w14:textId="77777777" w:rsidR="00167297" w:rsidRDefault="00167297" w:rsidP="00167297">
      <w:pPr>
        <w:pStyle w:val="Geenafstand"/>
      </w:pPr>
      <w:r>
        <w:t>op U vertrouw ik, HEER, Gij wilt</w:t>
      </w:r>
    </w:p>
    <w:p w14:paraId="018B545E" w14:textId="77777777" w:rsidR="00167297" w:rsidRDefault="00167297" w:rsidP="00167297">
      <w:pPr>
        <w:pStyle w:val="Geenafstand"/>
      </w:pPr>
      <w:r>
        <w:t>voor mij altijd het beste.</w:t>
      </w:r>
    </w:p>
    <w:p w14:paraId="5B3A3103" w14:textId="77777777" w:rsidR="00167297" w:rsidRDefault="00167297" w:rsidP="00167297">
      <w:pPr>
        <w:pStyle w:val="Geenafstand"/>
      </w:pPr>
    </w:p>
    <w:p w14:paraId="627726D1" w14:textId="77777777" w:rsidR="00167297" w:rsidRDefault="00167297" w:rsidP="00167297">
      <w:pPr>
        <w:pStyle w:val="Geenafstand"/>
      </w:pPr>
      <w:r>
        <w:t>5</w:t>
      </w:r>
    </w:p>
    <w:p w14:paraId="1018FAE4" w14:textId="77777777" w:rsidR="00167297" w:rsidRDefault="00167297" w:rsidP="00167297">
      <w:pPr>
        <w:pStyle w:val="Geenafstand"/>
      </w:pPr>
      <w:r>
        <w:t>Maar gij moogt schuilen bij den HEER,</w:t>
      </w:r>
    </w:p>
    <w:p w14:paraId="295DC3F0" w14:textId="77777777" w:rsidR="00167297" w:rsidRDefault="00167297" w:rsidP="00167297">
      <w:pPr>
        <w:pStyle w:val="Geenafstand"/>
      </w:pPr>
      <w:r>
        <w:t>geen kwaad bedreigt uw woning:</w:t>
      </w:r>
    </w:p>
    <w:p w14:paraId="0D329021" w14:textId="77777777" w:rsidR="00167297" w:rsidRDefault="00167297" w:rsidP="00167297">
      <w:pPr>
        <w:pStyle w:val="Geenafstand"/>
      </w:pPr>
      <w:r>
        <w:t>gij hebt tot schild en tegenweer</w:t>
      </w:r>
    </w:p>
    <w:p w14:paraId="67CFEF78" w14:textId="77777777" w:rsidR="00167297" w:rsidRDefault="00167297" w:rsidP="00167297">
      <w:pPr>
        <w:pStyle w:val="Geenafstand"/>
      </w:pPr>
      <w:r>
        <w:t>den allerhoogsten Koning.</w:t>
      </w:r>
    </w:p>
    <w:p w14:paraId="2F22B240" w14:textId="77777777" w:rsidR="00167297" w:rsidRDefault="00167297" w:rsidP="00167297">
      <w:pPr>
        <w:pStyle w:val="Geenafstand"/>
      </w:pPr>
      <w:r>
        <w:t>Hij gaf zijn engelen bevel</w:t>
      </w:r>
    </w:p>
    <w:p w14:paraId="611D0B0D" w14:textId="77777777" w:rsidR="00167297" w:rsidRDefault="00167297" w:rsidP="00167297">
      <w:pPr>
        <w:pStyle w:val="Geenafstand"/>
      </w:pPr>
      <w:r>
        <w:t>dat u geen ding zou schaden;</w:t>
      </w:r>
    </w:p>
    <w:p w14:paraId="323DEEB4" w14:textId="77777777" w:rsidR="00167297" w:rsidRDefault="00167297" w:rsidP="00167297">
      <w:pPr>
        <w:pStyle w:val="Geenafstand"/>
      </w:pPr>
      <w:r>
        <w:t>zij zullen u naar Gods bestel</w:t>
      </w:r>
    </w:p>
    <w:p w14:paraId="0CFB4855" w14:textId="77777777" w:rsidR="00167297" w:rsidRDefault="00167297" w:rsidP="00167297">
      <w:pPr>
        <w:pStyle w:val="Geenafstand"/>
      </w:pPr>
      <w:r>
        <w:t>behoeden op uw paden.</w:t>
      </w:r>
    </w:p>
    <w:p w14:paraId="6A21AB2E" w14:textId="77777777" w:rsidR="00167297" w:rsidRDefault="00167297" w:rsidP="00167297">
      <w:pPr>
        <w:pStyle w:val="Geenafstand"/>
        <w:sectPr w:rsidR="00167297" w:rsidSect="00167297">
          <w:type w:val="continuous"/>
          <w:pgSz w:w="11906" w:h="16838"/>
          <w:pgMar w:top="851" w:right="1417" w:bottom="851" w:left="1417" w:header="708" w:footer="708" w:gutter="0"/>
          <w:cols w:num="2" w:space="2"/>
          <w:docGrid w:linePitch="360"/>
        </w:sectPr>
      </w:pPr>
    </w:p>
    <w:p w14:paraId="2AE9A483" w14:textId="77777777" w:rsidR="00167297" w:rsidRDefault="00167297" w:rsidP="00167297">
      <w:pPr>
        <w:pStyle w:val="Geenafstand"/>
      </w:pPr>
      <w:r>
        <w:t>6</w:t>
      </w:r>
    </w:p>
    <w:p w14:paraId="6058FF51" w14:textId="77777777" w:rsidR="00167297" w:rsidRDefault="00167297" w:rsidP="00167297">
      <w:pPr>
        <w:pStyle w:val="Geenafstand"/>
      </w:pPr>
      <w:r>
        <w:t>Ja, zij zijn om u als een wacht,</w:t>
      </w:r>
    </w:p>
    <w:p w14:paraId="5147BC70" w14:textId="77777777" w:rsidR="00167297" w:rsidRDefault="00167297" w:rsidP="00167297">
      <w:pPr>
        <w:pStyle w:val="Geenafstand"/>
      </w:pPr>
      <w:r>
        <w:t>zij dragen u op handen;</w:t>
      </w:r>
    </w:p>
    <w:p w14:paraId="4814F1C0" w14:textId="77777777" w:rsidR="00167297" w:rsidRDefault="00167297" w:rsidP="00167297">
      <w:pPr>
        <w:pStyle w:val="Geenafstand"/>
      </w:pPr>
      <w:r>
        <w:t>lichtvoetig, in des Heren kracht,</w:t>
      </w:r>
    </w:p>
    <w:p w14:paraId="668B1D27" w14:textId="77777777" w:rsidR="00167297" w:rsidRDefault="00167297" w:rsidP="00167297">
      <w:pPr>
        <w:pStyle w:val="Geenafstand"/>
      </w:pPr>
      <w:r>
        <w:t>zo gaat gij door de landen.</w:t>
      </w:r>
    </w:p>
    <w:p w14:paraId="01EA492C" w14:textId="77777777" w:rsidR="00167297" w:rsidRDefault="00167297" w:rsidP="00167297">
      <w:pPr>
        <w:pStyle w:val="Geenafstand"/>
      </w:pPr>
      <w:r>
        <w:t>Uw voet bezeert zich aan geen steen,</w:t>
      </w:r>
    </w:p>
    <w:p w14:paraId="1405D4F5" w14:textId="77777777" w:rsidR="00167297" w:rsidRDefault="00167297" w:rsidP="00167297">
      <w:pPr>
        <w:pStyle w:val="Geenafstand"/>
      </w:pPr>
      <w:r>
        <w:t>de leeuw ontwijkt uw schreden,</w:t>
      </w:r>
    </w:p>
    <w:p w14:paraId="3EC788C8" w14:textId="77777777" w:rsidR="00167297" w:rsidRDefault="00167297" w:rsidP="00167297">
      <w:pPr>
        <w:pStyle w:val="Geenafstand"/>
      </w:pPr>
      <w:r>
        <w:t>de slang krimpt voor uw voet ineen,</w:t>
      </w:r>
    </w:p>
    <w:p w14:paraId="059443A8" w14:textId="07D73FF8" w:rsidR="006F67BC" w:rsidRDefault="00167297" w:rsidP="00167297">
      <w:pPr>
        <w:pStyle w:val="Geenafstand"/>
        <w:rPr>
          <w:b/>
          <w:bCs/>
        </w:rPr>
      </w:pPr>
      <w:r>
        <w:t>gij zult de draak vertreden.</w:t>
      </w:r>
    </w:p>
    <w:p w14:paraId="6AE13AFC" w14:textId="7DBAE29B" w:rsidR="00167297" w:rsidRDefault="00167297" w:rsidP="008D4B8A">
      <w:pPr>
        <w:rPr>
          <w:b/>
          <w:bCs/>
        </w:rPr>
        <w:sectPr w:rsidR="00167297" w:rsidSect="00167297">
          <w:type w:val="continuous"/>
          <w:pgSz w:w="11906" w:h="16838"/>
          <w:pgMar w:top="851" w:right="1417" w:bottom="851" w:left="1417" w:header="708" w:footer="708" w:gutter="0"/>
          <w:cols w:space="2"/>
          <w:docGrid w:linePitch="360"/>
        </w:sectPr>
      </w:pPr>
    </w:p>
    <w:p w14:paraId="0C5C1F1A" w14:textId="77777777" w:rsidR="00167297" w:rsidRDefault="00167297" w:rsidP="008D4B8A">
      <w:pPr>
        <w:rPr>
          <w:b/>
          <w:bCs/>
        </w:rPr>
      </w:pPr>
    </w:p>
    <w:p w14:paraId="0DEBDB77" w14:textId="77777777" w:rsidR="00C30498" w:rsidRDefault="00C30498" w:rsidP="008D4B8A">
      <w:pPr>
        <w:rPr>
          <w:b/>
          <w:bCs/>
        </w:rPr>
      </w:pPr>
    </w:p>
    <w:p w14:paraId="729ABD6C" w14:textId="77777777" w:rsidR="00C30498" w:rsidRDefault="00C30498" w:rsidP="008D4B8A">
      <w:pPr>
        <w:rPr>
          <w:b/>
          <w:bCs/>
        </w:rPr>
      </w:pPr>
    </w:p>
    <w:p w14:paraId="47AD8005" w14:textId="2C4F2066" w:rsidR="00C30498" w:rsidRPr="00C30498" w:rsidRDefault="00EA5071" w:rsidP="00C30498">
      <w:pPr>
        <w:pStyle w:val="Geenafstand"/>
        <w:rPr>
          <w:b/>
          <w:bCs/>
        </w:rPr>
      </w:pPr>
      <w:r w:rsidRPr="00C30498">
        <w:rPr>
          <w:b/>
          <w:bCs/>
        </w:rPr>
        <w:lastRenderedPageBreak/>
        <w:t>Verkondiging</w:t>
      </w:r>
      <w:r w:rsidR="0091278A" w:rsidRPr="00C30498">
        <w:rPr>
          <w:b/>
          <w:bCs/>
        </w:rPr>
        <w:t xml:space="preserve"> (Marcus 1: 13)</w:t>
      </w:r>
      <w:r w:rsidR="00C30498" w:rsidRPr="00C30498">
        <w:rPr>
          <w:b/>
          <w:bCs/>
        </w:rPr>
        <w:t xml:space="preserve">  </w:t>
      </w:r>
    </w:p>
    <w:p w14:paraId="530AEFE5" w14:textId="69ED178E" w:rsidR="00EA5071" w:rsidRPr="00C30498" w:rsidRDefault="00C30498" w:rsidP="00C30498">
      <w:pPr>
        <w:pStyle w:val="Geenafstand"/>
      </w:pPr>
      <w:r w:rsidRPr="00C30498">
        <w:t>En Hij was daar in de woestijn veertig dagen en werd verzocht door de satan; en Hij was bij de wilde dieren, en de engelen dienden Hem.</w:t>
      </w:r>
    </w:p>
    <w:p w14:paraId="030171BC" w14:textId="77777777" w:rsidR="00C30498" w:rsidRDefault="00C30498" w:rsidP="00EA5071">
      <w:pPr>
        <w:pStyle w:val="Geenafstand"/>
        <w:rPr>
          <w:b/>
          <w:bCs/>
        </w:rPr>
      </w:pPr>
    </w:p>
    <w:p w14:paraId="5EEB06CE" w14:textId="3561C64E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8D4B8A">
        <w:rPr>
          <w:b/>
          <w:bCs/>
        </w:rPr>
        <w:t>Gezang 44</w:t>
      </w:r>
      <w:r w:rsidR="00167297">
        <w:rPr>
          <w:b/>
          <w:bCs/>
        </w:rPr>
        <w:t>2</w:t>
      </w:r>
      <w:r w:rsidR="008D4B8A">
        <w:rPr>
          <w:b/>
          <w:bCs/>
        </w:rPr>
        <w:t>:</w:t>
      </w:r>
      <w:r w:rsidR="005C3D53">
        <w:rPr>
          <w:b/>
          <w:bCs/>
        </w:rPr>
        <w:t xml:space="preserve"> </w:t>
      </w:r>
      <w:r w:rsidR="0018323B">
        <w:rPr>
          <w:b/>
          <w:bCs/>
        </w:rPr>
        <w:t>1, 2, 3 en 4</w:t>
      </w:r>
      <w:r w:rsidRPr="00EA5071">
        <w:rPr>
          <w:b/>
          <w:bCs/>
        </w:rPr>
        <w:t xml:space="preserve"> </w:t>
      </w:r>
      <w:bookmarkStart w:id="1" w:name="_Hlk94902727"/>
      <w:r w:rsidRPr="00EA5071">
        <w:rPr>
          <w:b/>
          <w:bCs/>
        </w:rPr>
        <w:t>(</w:t>
      </w:r>
      <w:r>
        <w:rPr>
          <w:b/>
          <w:bCs/>
        </w:rPr>
        <w:t>Liedboek 1973</w:t>
      </w:r>
      <w:r w:rsidRPr="00EA5071">
        <w:rPr>
          <w:b/>
          <w:bCs/>
        </w:rPr>
        <w:t xml:space="preserve">) </w:t>
      </w:r>
    </w:p>
    <w:bookmarkEnd w:id="1"/>
    <w:p w14:paraId="08163583" w14:textId="77777777" w:rsidR="0086479B" w:rsidRDefault="0086479B" w:rsidP="008D4B8A">
      <w:pPr>
        <w:pStyle w:val="Geenafstand"/>
        <w:sectPr w:rsidR="0086479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E5D4A02" w14:textId="77777777" w:rsidR="00167297" w:rsidRDefault="00167297" w:rsidP="00167297">
      <w:pPr>
        <w:pStyle w:val="Geenafstand"/>
      </w:pPr>
      <w:r>
        <w:t>1</w:t>
      </w:r>
    </w:p>
    <w:p w14:paraId="2BECDF22" w14:textId="77777777" w:rsidR="00167297" w:rsidRDefault="00167297" w:rsidP="00167297">
      <w:pPr>
        <w:pStyle w:val="Geenafstand"/>
      </w:pPr>
      <w:r>
        <w:t>Jezus, ga ons voor</w:t>
      </w:r>
    </w:p>
    <w:p w14:paraId="3938DBDE" w14:textId="77777777" w:rsidR="00167297" w:rsidRDefault="00167297" w:rsidP="00167297">
      <w:pPr>
        <w:pStyle w:val="Geenafstand"/>
      </w:pPr>
      <w:r>
        <w:t>deze wereld door,</w:t>
      </w:r>
    </w:p>
    <w:p w14:paraId="5557962F" w14:textId="77777777" w:rsidR="00167297" w:rsidRDefault="00167297" w:rsidP="00167297">
      <w:pPr>
        <w:pStyle w:val="Geenafstand"/>
      </w:pPr>
      <w:r>
        <w:t>en U volgend op uw schreden</w:t>
      </w:r>
    </w:p>
    <w:p w14:paraId="1C296E4E" w14:textId="77777777" w:rsidR="00167297" w:rsidRDefault="00167297" w:rsidP="00167297">
      <w:pPr>
        <w:pStyle w:val="Geenafstand"/>
      </w:pPr>
      <w:r>
        <w:t>gaan wij moedig met U mede.</w:t>
      </w:r>
    </w:p>
    <w:p w14:paraId="7C796905" w14:textId="77777777" w:rsidR="00167297" w:rsidRDefault="00167297" w:rsidP="00167297">
      <w:pPr>
        <w:pStyle w:val="Geenafstand"/>
      </w:pPr>
      <w:r>
        <w:t>Leid ons aan uw hand</w:t>
      </w:r>
    </w:p>
    <w:p w14:paraId="58BED7FB" w14:textId="77777777" w:rsidR="00167297" w:rsidRDefault="00167297" w:rsidP="00167297">
      <w:pPr>
        <w:pStyle w:val="Geenafstand"/>
      </w:pPr>
      <w:r>
        <w:t>naar het vaderland.</w:t>
      </w:r>
    </w:p>
    <w:p w14:paraId="2C709911" w14:textId="77777777" w:rsidR="00167297" w:rsidRDefault="00167297" w:rsidP="00167297">
      <w:pPr>
        <w:pStyle w:val="Geenafstand"/>
      </w:pPr>
    </w:p>
    <w:p w14:paraId="76ACF5B1" w14:textId="77777777" w:rsidR="00167297" w:rsidRDefault="00167297" w:rsidP="00167297">
      <w:pPr>
        <w:pStyle w:val="Geenafstand"/>
      </w:pPr>
      <w:r>
        <w:t>2</w:t>
      </w:r>
    </w:p>
    <w:p w14:paraId="645A834E" w14:textId="77777777" w:rsidR="00167297" w:rsidRDefault="00167297" w:rsidP="00167297">
      <w:pPr>
        <w:pStyle w:val="Geenafstand"/>
      </w:pPr>
      <w:r>
        <w:t>Valt de weg ons lang,</w:t>
      </w:r>
    </w:p>
    <w:p w14:paraId="7F6C38D9" w14:textId="77777777" w:rsidR="00167297" w:rsidRDefault="00167297" w:rsidP="00167297">
      <w:pPr>
        <w:pStyle w:val="Geenafstand"/>
      </w:pPr>
      <w:r>
        <w:t>zijn wij klein en bang,</w:t>
      </w:r>
    </w:p>
    <w:p w14:paraId="75CDE426" w14:textId="77777777" w:rsidR="00167297" w:rsidRDefault="00167297" w:rsidP="00167297">
      <w:pPr>
        <w:pStyle w:val="Geenafstand"/>
      </w:pPr>
      <w:r>
        <w:t>sterk ons, Heer, om zonder klagen</w:t>
      </w:r>
    </w:p>
    <w:p w14:paraId="76B687CD" w14:textId="77777777" w:rsidR="00167297" w:rsidRDefault="00167297" w:rsidP="00167297">
      <w:pPr>
        <w:pStyle w:val="Geenafstand"/>
      </w:pPr>
      <w:r>
        <w:t>achter U ons kruis te dragen.</w:t>
      </w:r>
    </w:p>
    <w:p w14:paraId="5384C95E" w14:textId="77777777" w:rsidR="00167297" w:rsidRDefault="00167297" w:rsidP="00167297">
      <w:pPr>
        <w:pStyle w:val="Geenafstand"/>
      </w:pPr>
      <w:r>
        <w:t>Waar Gij voor ons tradt,</w:t>
      </w:r>
    </w:p>
    <w:p w14:paraId="282E0BC4" w14:textId="77777777" w:rsidR="00167297" w:rsidRDefault="00167297" w:rsidP="00167297">
      <w:pPr>
        <w:pStyle w:val="Geenafstand"/>
      </w:pPr>
      <w:r>
        <w:t>is het rechte pad.</w:t>
      </w:r>
    </w:p>
    <w:p w14:paraId="09863845" w14:textId="77777777" w:rsidR="00167297" w:rsidRDefault="00167297" w:rsidP="00167297">
      <w:pPr>
        <w:pStyle w:val="Geenafstand"/>
      </w:pPr>
    </w:p>
    <w:p w14:paraId="7D296F47" w14:textId="77777777" w:rsidR="00167297" w:rsidRDefault="00167297" w:rsidP="00167297">
      <w:pPr>
        <w:pStyle w:val="Geenafstand"/>
      </w:pPr>
      <w:r>
        <w:t>3</w:t>
      </w:r>
    </w:p>
    <w:p w14:paraId="399EEA2F" w14:textId="77777777" w:rsidR="00167297" w:rsidRDefault="00167297" w:rsidP="00167297">
      <w:pPr>
        <w:pStyle w:val="Geenafstand"/>
      </w:pPr>
      <w:r>
        <w:t>Krimpt ons angstig hart</w:t>
      </w:r>
    </w:p>
    <w:p w14:paraId="208ADC6D" w14:textId="77777777" w:rsidR="00167297" w:rsidRDefault="00167297" w:rsidP="00167297">
      <w:pPr>
        <w:pStyle w:val="Geenafstand"/>
      </w:pPr>
      <w:r>
        <w:t>onder eigen smart,</w:t>
      </w:r>
    </w:p>
    <w:p w14:paraId="0A3702CA" w14:textId="77777777" w:rsidR="00167297" w:rsidRDefault="00167297" w:rsidP="00167297">
      <w:pPr>
        <w:pStyle w:val="Geenafstand"/>
      </w:pPr>
      <w:r>
        <w:t>moet het met de ander lijden,</w:t>
      </w:r>
    </w:p>
    <w:p w14:paraId="7B72B3E7" w14:textId="77777777" w:rsidR="00167297" w:rsidRDefault="00167297" w:rsidP="00167297">
      <w:pPr>
        <w:pStyle w:val="Geenafstand"/>
      </w:pPr>
      <w:r>
        <w:t>Jezus, geef ons kracht tot beide.</w:t>
      </w:r>
    </w:p>
    <w:p w14:paraId="7A6CB1C8" w14:textId="77777777" w:rsidR="00167297" w:rsidRDefault="00167297" w:rsidP="00167297">
      <w:pPr>
        <w:pStyle w:val="Geenafstand"/>
      </w:pPr>
      <w:r>
        <w:t>Wees Gij zelf het licht</w:t>
      </w:r>
    </w:p>
    <w:p w14:paraId="36ED3214" w14:textId="77777777" w:rsidR="00167297" w:rsidRDefault="00167297" w:rsidP="00167297">
      <w:pPr>
        <w:pStyle w:val="Geenafstand"/>
      </w:pPr>
      <w:r>
        <w:t>dat ons troost en richt.</w:t>
      </w:r>
    </w:p>
    <w:p w14:paraId="44A6FCD0" w14:textId="77777777" w:rsidR="00167297" w:rsidRDefault="00167297" w:rsidP="00167297">
      <w:pPr>
        <w:pStyle w:val="Geenafstand"/>
      </w:pPr>
    </w:p>
    <w:p w14:paraId="553D7F58" w14:textId="77777777" w:rsidR="00167297" w:rsidRDefault="00167297" w:rsidP="00167297">
      <w:pPr>
        <w:pStyle w:val="Geenafstand"/>
      </w:pPr>
      <w:r>
        <w:t>4</w:t>
      </w:r>
    </w:p>
    <w:p w14:paraId="334B2D42" w14:textId="77777777" w:rsidR="00167297" w:rsidRDefault="00167297" w:rsidP="00167297">
      <w:pPr>
        <w:pStyle w:val="Geenafstand"/>
      </w:pPr>
      <w:r>
        <w:t>In de woestenij,</w:t>
      </w:r>
    </w:p>
    <w:p w14:paraId="66141218" w14:textId="77777777" w:rsidR="00167297" w:rsidRDefault="00167297" w:rsidP="00167297">
      <w:pPr>
        <w:pStyle w:val="Geenafstand"/>
      </w:pPr>
      <w:r>
        <w:t>Heer, blijf ons nabij</w:t>
      </w:r>
    </w:p>
    <w:p w14:paraId="2B0709BF" w14:textId="77777777" w:rsidR="00167297" w:rsidRDefault="00167297" w:rsidP="00167297">
      <w:pPr>
        <w:pStyle w:val="Geenafstand"/>
      </w:pPr>
      <w:r>
        <w:t>met uw troost en met uw zegen</w:t>
      </w:r>
    </w:p>
    <w:p w14:paraId="480DB4DC" w14:textId="77777777" w:rsidR="00167297" w:rsidRDefault="00167297" w:rsidP="00167297">
      <w:pPr>
        <w:pStyle w:val="Geenafstand"/>
      </w:pPr>
      <w:r>
        <w:t>tot aan 't eind van onze wegen.</w:t>
      </w:r>
    </w:p>
    <w:p w14:paraId="50E038E8" w14:textId="77777777" w:rsidR="00167297" w:rsidRDefault="00167297" w:rsidP="00167297">
      <w:pPr>
        <w:pStyle w:val="Geenafstand"/>
      </w:pPr>
      <w:r>
        <w:t>Leid ons op uw tijd</w:t>
      </w:r>
    </w:p>
    <w:p w14:paraId="570FA653" w14:textId="44F40614" w:rsidR="0086479B" w:rsidRDefault="00167297" w:rsidP="00167297">
      <w:pPr>
        <w:pStyle w:val="Geenafstand"/>
        <w:sectPr w:rsidR="0086479B" w:rsidSect="0016729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in uw heerlijkheid.</w:t>
      </w:r>
    </w:p>
    <w:p w14:paraId="2B4C73B1" w14:textId="7944E505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CC13C4">
        <w:rPr>
          <w:b/>
          <w:bCs/>
        </w:rPr>
        <w:t>gebed, stil gebed , Onze Vader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51C13E9A" w14:textId="77777777" w:rsidR="00BC004B" w:rsidRPr="00BC004B" w:rsidRDefault="00BC004B" w:rsidP="00BC004B">
      <w:pPr>
        <w:pStyle w:val="Geenafstand"/>
      </w:pPr>
      <w:r w:rsidRPr="00BC004B">
        <w:t>U kunt een gift kunt doen t.b.v. de Diaconie en/of de Kerk.</w:t>
      </w:r>
    </w:p>
    <w:p w14:paraId="7D8B7175" w14:textId="77777777" w:rsidR="00BC004B" w:rsidRPr="00BC004B" w:rsidRDefault="00BC004B" w:rsidP="00BC004B">
      <w:pPr>
        <w:pStyle w:val="Geenafstand"/>
      </w:pPr>
      <w:r w:rsidRPr="00BC004B">
        <w:t>De rekeningnummers zijn:</w:t>
      </w:r>
    </w:p>
    <w:p w14:paraId="698C9BB3" w14:textId="77777777" w:rsidR="00BC004B" w:rsidRPr="00BC004B" w:rsidRDefault="00BC004B" w:rsidP="00BC004B">
      <w:pPr>
        <w:pStyle w:val="Geenafstand"/>
      </w:pPr>
      <w:r w:rsidRPr="00BC004B">
        <w:t>•</w:t>
      </w:r>
      <w:r w:rsidRPr="00BC004B">
        <w:tab/>
        <w:t>Diaconie:</w:t>
      </w:r>
      <w:r w:rsidRPr="00BC004B">
        <w:tab/>
        <w:t xml:space="preserve"> NL12 RABO 0325 7023 65</w:t>
      </w:r>
    </w:p>
    <w:p w14:paraId="44B8C4DC" w14:textId="523E0827" w:rsidR="00385CE5" w:rsidRPr="00385CE5" w:rsidRDefault="00BC004B" w:rsidP="00BC004B">
      <w:pPr>
        <w:pStyle w:val="Geenafstand"/>
      </w:pPr>
      <w:r w:rsidRPr="00BC004B">
        <w:t>•</w:t>
      </w:r>
      <w:r w:rsidRPr="00BC004B">
        <w:tab/>
        <w:t>Kerk:</w:t>
      </w:r>
      <w:r w:rsidRPr="00BC004B">
        <w:tab/>
      </w:r>
      <w:r w:rsidRPr="00BC004B">
        <w:tab/>
        <w:t xml:space="preserve"> NL36 RABO 0325 7034 85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7727954" w14:textId="256C3B22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18323B">
        <w:rPr>
          <w:b/>
          <w:bCs/>
        </w:rPr>
        <w:t>Gezang 286</w:t>
      </w:r>
      <w:r w:rsidR="00880137">
        <w:rPr>
          <w:b/>
          <w:bCs/>
        </w:rPr>
        <w:t xml:space="preserve"> : </w:t>
      </w:r>
      <w:r w:rsidR="00615D43">
        <w:rPr>
          <w:b/>
          <w:bCs/>
        </w:rPr>
        <w:t xml:space="preserve">1, 2, 3, 4, en </w:t>
      </w:r>
      <w:r w:rsidR="00880137">
        <w:rPr>
          <w:b/>
          <w:bCs/>
        </w:rPr>
        <w:t xml:space="preserve">5 </w:t>
      </w:r>
      <w:r w:rsidR="00890796" w:rsidRPr="00F90AD4">
        <w:rPr>
          <w:b/>
          <w:bCs/>
        </w:rPr>
        <w:t>(</w:t>
      </w:r>
      <w:r w:rsidR="00615D43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E2F4A79" w14:textId="77777777" w:rsidR="0018323B" w:rsidRDefault="0018323B" w:rsidP="0018323B">
      <w:pPr>
        <w:pStyle w:val="Geenafstand"/>
      </w:pPr>
      <w:r>
        <w:t>1</w:t>
      </w:r>
    </w:p>
    <w:p w14:paraId="5748F001" w14:textId="77777777" w:rsidR="0018323B" w:rsidRDefault="0018323B" w:rsidP="0018323B">
      <w:pPr>
        <w:pStyle w:val="Geenafstand"/>
      </w:pPr>
      <w:r>
        <w:t>Geef aan de wereld vrede, Heer,</w:t>
      </w:r>
    </w:p>
    <w:p w14:paraId="242C2D5B" w14:textId="77777777" w:rsidR="0018323B" w:rsidRDefault="0018323B" w:rsidP="0018323B">
      <w:pPr>
        <w:pStyle w:val="Geenafstand"/>
      </w:pPr>
      <w:r>
        <w:t>in deze donkre tijden:</w:t>
      </w:r>
    </w:p>
    <w:p w14:paraId="4DD4D17A" w14:textId="77777777" w:rsidR="0018323B" w:rsidRDefault="0018323B" w:rsidP="0018323B">
      <w:pPr>
        <w:pStyle w:val="Geenafstand"/>
      </w:pPr>
      <w:r>
        <w:t>de groten slaan de kleinen neer</w:t>
      </w:r>
    </w:p>
    <w:p w14:paraId="787511DB" w14:textId="77777777" w:rsidR="0018323B" w:rsidRDefault="0018323B" w:rsidP="0018323B">
      <w:pPr>
        <w:pStyle w:val="Geenafstand"/>
      </w:pPr>
      <w:r>
        <w:t>en honen en bestrijden</w:t>
      </w:r>
    </w:p>
    <w:p w14:paraId="3E3AE4E9" w14:textId="77777777" w:rsidR="0018323B" w:rsidRDefault="0018323B" w:rsidP="0018323B">
      <w:pPr>
        <w:pStyle w:val="Geenafstand"/>
      </w:pPr>
      <w:r>
        <w:t>wie uw vrederijk belijden.</w:t>
      </w:r>
    </w:p>
    <w:p w14:paraId="746C9D47" w14:textId="77777777" w:rsidR="0018323B" w:rsidRDefault="0018323B" w:rsidP="0018323B">
      <w:pPr>
        <w:pStyle w:val="Geenafstand"/>
      </w:pPr>
    </w:p>
    <w:p w14:paraId="05DA9672" w14:textId="77777777" w:rsidR="0018323B" w:rsidRDefault="0018323B" w:rsidP="0018323B">
      <w:pPr>
        <w:pStyle w:val="Geenafstand"/>
      </w:pPr>
      <w:r>
        <w:t>2</w:t>
      </w:r>
    </w:p>
    <w:p w14:paraId="2DCA4B63" w14:textId="77777777" w:rsidR="0018323B" w:rsidRDefault="0018323B" w:rsidP="0018323B">
      <w:pPr>
        <w:pStyle w:val="Geenafstand"/>
      </w:pPr>
      <w:r>
        <w:t>Zie, Koning Jezus, hoe zij staan</w:t>
      </w:r>
    </w:p>
    <w:p w14:paraId="44BAE2BE" w14:textId="77777777" w:rsidR="0018323B" w:rsidRDefault="0018323B" w:rsidP="0018323B">
      <w:pPr>
        <w:pStyle w:val="Geenafstand"/>
      </w:pPr>
      <w:r>
        <w:t>gewapend tot de tanden</w:t>
      </w:r>
    </w:p>
    <w:p w14:paraId="50995B54" w14:textId="77777777" w:rsidR="0018323B" w:rsidRDefault="0018323B" w:rsidP="0018323B">
      <w:pPr>
        <w:pStyle w:val="Geenafstand"/>
      </w:pPr>
      <w:r>
        <w:t>en offeren de volken aan</w:t>
      </w:r>
    </w:p>
    <w:p w14:paraId="26518A39" w14:textId="77777777" w:rsidR="0018323B" w:rsidRDefault="0018323B" w:rsidP="0018323B">
      <w:pPr>
        <w:pStyle w:val="Geenafstand"/>
      </w:pPr>
      <w:r>
        <w:t>het vuur waarvan zij branden, -</w:t>
      </w:r>
    </w:p>
    <w:p w14:paraId="213064FB" w14:textId="77777777" w:rsidR="0018323B" w:rsidRDefault="0018323B" w:rsidP="0018323B">
      <w:pPr>
        <w:pStyle w:val="Geenafstand"/>
      </w:pPr>
      <w:r>
        <w:t>red uw wereld uit hun handen!</w:t>
      </w:r>
    </w:p>
    <w:p w14:paraId="589EB478" w14:textId="77777777" w:rsidR="0018323B" w:rsidRDefault="0018323B" w:rsidP="0018323B">
      <w:pPr>
        <w:pStyle w:val="Geenafstand"/>
      </w:pPr>
    </w:p>
    <w:p w14:paraId="02040D5D" w14:textId="77777777" w:rsidR="0018323B" w:rsidRDefault="0018323B" w:rsidP="0018323B">
      <w:pPr>
        <w:pStyle w:val="Geenafstand"/>
      </w:pPr>
    </w:p>
    <w:p w14:paraId="2AC66A28" w14:textId="77777777" w:rsidR="0018323B" w:rsidRDefault="0018323B" w:rsidP="0018323B">
      <w:pPr>
        <w:pStyle w:val="Geenafstand"/>
      </w:pPr>
    </w:p>
    <w:p w14:paraId="64C4038B" w14:textId="77777777" w:rsidR="0018323B" w:rsidRDefault="0018323B" w:rsidP="0018323B">
      <w:pPr>
        <w:pStyle w:val="Geenafstand"/>
      </w:pPr>
    </w:p>
    <w:p w14:paraId="0BC51230" w14:textId="77777777" w:rsidR="0018323B" w:rsidRDefault="0018323B" w:rsidP="0018323B">
      <w:pPr>
        <w:pStyle w:val="Geenafstand"/>
      </w:pPr>
    </w:p>
    <w:p w14:paraId="0F639764" w14:textId="77777777" w:rsidR="0018323B" w:rsidRDefault="0018323B" w:rsidP="0018323B">
      <w:pPr>
        <w:pStyle w:val="Geenafstand"/>
      </w:pPr>
    </w:p>
    <w:p w14:paraId="54625832" w14:textId="77777777" w:rsidR="0018323B" w:rsidRDefault="0018323B" w:rsidP="0018323B">
      <w:pPr>
        <w:pStyle w:val="Geenafstand"/>
      </w:pPr>
    </w:p>
    <w:p w14:paraId="5B7E3DC7" w14:textId="7AB38781" w:rsidR="0018323B" w:rsidRDefault="0018323B" w:rsidP="0018323B">
      <w:pPr>
        <w:pStyle w:val="Geenafstand"/>
      </w:pPr>
      <w:r>
        <w:t>3</w:t>
      </w:r>
    </w:p>
    <w:p w14:paraId="1514E180" w14:textId="77777777" w:rsidR="0018323B" w:rsidRDefault="0018323B" w:rsidP="0018323B">
      <w:pPr>
        <w:pStyle w:val="Geenafstand"/>
      </w:pPr>
      <w:r>
        <w:t>En doe ons van een ander vuur</w:t>
      </w:r>
    </w:p>
    <w:p w14:paraId="5D1B95AF" w14:textId="2B2EBD24" w:rsidR="0018323B" w:rsidRDefault="0018323B" w:rsidP="0018323B">
      <w:pPr>
        <w:pStyle w:val="Geenafstand"/>
      </w:pPr>
      <w:r>
        <w:t>in gloed staan hier op aarde,</w:t>
      </w:r>
    </w:p>
    <w:p w14:paraId="064A3E88" w14:textId="77777777" w:rsidR="0018323B" w:rsidRDefault="0018323B" w:rsidP="0018323B">
      <w:pPr>
        <w:pStyle w:val="Geenafstand"/>
      </w:pPr>
      <w:r>
        <w:t>gelouterd, - dat wij in dit uur</w:t>
      </w:r>
    </w:p>
    <w:p w14:paraId="694DA6B8" w14:textId="77777777" w:rsidR="0018323B" w:rsidRDefault="0018323B" w:rsidP="0018323B">
      <w:pPr>
        <w:pStyle w:val="Geenafstand"/>
      </w:pPr>
      <w:r>
        <w:t>de strijd voor 't rijk aanvaarden,</w:t>
      </w:r>
    </w:p>
    <w:p w14:paraId="6301CD57" w14:textId="77777777" w:rsidR="0018323B" w:rsidRDefault="0018323B" w:rsidP="0018323B">
      <w:pPr>
        <w:pStyle w:val="Geenafstand"/>
      </w:pPr>
      <w:r>
        <w:t>dat niet rust op 't scherp van zwaarden.</w:t>
      </w:r>
    </w:p>
    <w:p w14:paraId="572F5D0B" w14:textId="77777777" w:rsidR="0018323B" w:rsidRDefault="0018323B" w:rsidP="0018323B">
      <w:pPr>
        <w:pStyle w:val="Geenafstand"/>
      </w:pPr>
    </w:p>
    <w:p w14:paraId="4F11520D" w14:textId="77777777" w:rsidR="0018323B" w:rsidRDefault="0018323B" w:rsidP="0018323B">
      <w:pPr>
        <w:pStyle w:val="Geenafstand"/>
      </w:pPr>
      <w:r>
        <w:t>4</w:t>
      </w:r>
    </w:p>
    <w:p w14:paraId="66859B81" w14:textId="77777777" w:rsidR="0018323B" w:rsidRDefault="0018323B" w:rsidP="0018323B">
      <w:pPr>
        <w:pStyle w:val="Geenafstand"/>
      </w:pPr>
      <w:r>
        <w:t>Geef ons uw vrede in het hart</w:t>
      </w:r>
    </w:p>
    <w:p w14:paraId="2EAB9B73" w14:textId="77777777" w:rsidR="0018323B" w:rsidRDefault="0018323B" w:rsidP="0018323B">
      <w:pPr>
        <w:pStyle w:val="Geenafstand"/>
      </w:pPr>
      <w:r>
        <w:t>en liefde, Heer, voor allen</w:t>
      </w:r>
    </w:p>
    <w:p w14:paraId="087760B9" w14:textId="77777777" w:rsidR="0018323B" w:rsidRDefault="0018323B" w:rsidP="0018323B">
      <w:pPr>
        <w:pStyle w:val="Geenafstand"/>
      </w:pPr>
      <w:r>
        <w:t>die door de groten zijn verward;</w:t>
      </w:r>
    </w:p>
    <w:p w14:paraId="66C659CB" w14:textId="77777777" w:rsidR="0018323B" w:rsidRDefault="0018323B" w:rsidP="0018323B">
      <w:pPr>
        <w:pStyle w:val="Geenafstand"/>
      </w:pPr>
      <w:r>
        <w:t>laat, waar hun leuzen schallen,</w:t>
      </w:r>
    </w:p>
    <w:p w14:paraId="626FB09D" w14:textId="77777777" w:rsidR="0018323B" w:rsidRDefault="0018323B" w:rsidP="0018323B">
      <w:pPr>
        <w:pStyle w:val="Geenafstand"/>
      </w:pPr>
      <w:r>
        <w:t>ons niet aan hun waan vervallen.</w:t>
      </w:r>
    </w:p>
    <w:p w14:paraId="71D75824" w14:textId="77777777" w:rsidR="0018323B" w:rsidRDefault="0018323B" w:rsidP="0018323B">
      <w:pPr>
        <w:pStyle w:val="Geenafstand"/>
      </w:pPr>
    </w:p>
    <w:p w14:paraId="6D5D4680" w14:textId="77777777" w:rsidR="0018323B" w:rsidRDefault="0018323B" w:rsidP="0018323B">
      <w:pPr>
        <w:pStyle w:val="Geenafstand"/>
      </w:pPr>
      <w:r>
        <w:t>5</w:t>
      </w:r>
    </w:p>
    <w:p w14:paraId="2E668C38" w14:textId="77777777" w:rsidR="0018323B" w:rsidRDefault="0018323B" w:rsidP="0018323B">
      <w:pPr>
        <w:pStyle w:val="Geenafstand"/>
      </w:pPr>
      <w:r>
        <w:t>Uw rijk, Heer, komt en het is nu:</w:t>
      </w:r>
    </w:p>
    <w:p w14:paraId="2F1E1397" w14:textId="77777777" w:rsidR="0018323B" w:rsidRDefault="0018323B" w:rsidP="0018323B">
      <w:pPr>
        <w:pStyle w:val="Geenafstand"/>
      </w:pPr>
      <w:r>
        <w:t>in 't onaantastbaar heden</w:t>
      </w:r>
    </w:p>
    <w:p w14:paraId="2FE25A21" w14:textId="77777777" w:rsidR="0018323B" w:rsidRDefault="0018323B" w:rsidP="0018323B">
      <w:pPr>
        <w:pStyle w:val="Geenafstand"/>
      </w:pPr>
      <w:r>
        <w:t>van uw genade zien wij U</w:t>
      </w:r>
    </w:p>
    <w:p w14:paraId="19A86867" w14:textId="77777777" w:rsidR="0018323B" w:rsidRDefault="0018323B" w:rsidP="0018323B">
      <w:pPr>
        <w:pStyle w:val="Geenafstand"/>
      </w:pPr>
      <w:r>
        <w:t>gegord met recht en rede</w:t>
      </w:r>
    </w:p>
    <w:p w14:paraId="5DD82D3C" w14:textId="6CB9E4AC" w:rsidR="005F468C" w:rsidRDefault="0018323B" w:rsidP="0018323B">
      <w:pPr>
        <w:pStyle w:val="Geenafstand"/>
        <w:rPr>
          <w:b/>
          <w:bCs/>
        </w:rPr>
        <w:sectPr w:rsidR="005F468C" w:rsidSect="0018323B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voor ons uit, - een Vorst van Vrede.</w:t>
      </w:r>
    </w:p>
    <w:p w14:paraId="34B0F3C9" w14:textId="77777777" w:rsidR="005246BB" w:rsidRDefault="005246BB" w:rsidP="00B57CF8">
      <w:pPr>
        <w:pStyle w:val="Geenafstand"/>
        <w:rPr>
          <w:b/>
          <w:bCs/>
        </w:rPr>
        <w:sectPr w:rsidR="005246B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7202BCD" w14:textId="2B5D59C7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7FFF6" w14:textId="77777777" w:rsidR="00DF39D5" w:rsidRDefault="00DF39D5" w:rsidP="00C05C51">
      <w:pPr>
        <w:spacing w:after="0" w:line="240" w:lineRule="auto"/>
      </w:pPr>
      <w:r>
        <w:separator/>
      </w:r>
    </w:p>
  </w:endnote>
  <w:endnote w:type="continuationSeparator" w:id="0">
    <w:p w14:paraId="10B58041" w14:textId="77777777" w:rsidR="00DF39D5" w:rsidRDefault="00DF39D5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82809" w14:textId="77777777" w:rsidR="00DF39D5" w:rsidRDefault="00DF39D5" w:rsidP="00C05C51">
      <w:pPr>
        <w:spacing w:after="0" w:line="240" w:lineRule="auto"/>
      </w:pPr>
      <w:r>
        <w:separator/>
      </w:r>
    </w:p>
  </w:footnote>
  <w:footnote w:type="continuationSeparator" w:id="0">
    <w:p w14:paraId="4B463643" w14:textId="77777777" w:rsidR="00DF39D5" w:rsidRDefault="00DF39D5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KkFAJYloAc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105AE1"/>
    <w:rsid w:val="00105F31"/>
    <w:rsid w:val="00162BC5"/>
    <w:rsid w:val="00167297"/>
    <w:rsid w:val="0018323B"/>
    <w:rsid w:val="00194D47"/>
    <w:rsid w:val="00195F94"/>
    <w:rsid w:val="001A1011"/>
    <w:rsid w:val="002158CD"/>
    <w:rsid w:val="00262C8B"/>
    <w:rsid w:val="00263B9A"/>
    <w:rsid w:val="002959FF"/>
    <w:rsid w:val="002B4A3C"/>
    <w:rsid w:val="002C4CF2"/>
    <w:rsid w:val="00317057"/>
    <w:rsid w:val="00321DBD"/>
    <w:rsid w:val="003638A1"/>
    <w:rsid w:val="003654F6"/>
    <w:rsid w:val="00385CE5"/>
    <w:rsid w:val="003976B8"/>
    <w:rsid w:val="003C0362"/>
    <w:rsid w:val="003E17B1"/>
    <w:rsid w:val="003F7733"/>
    <w:rsid w:val="0040309B"/>
    <w:rsid w:val="00416F06"/>
    <w:rsid w:val="00443284"/>
    <w:rsid w:val="00487252"/>
    <w:rsid w:val="0049049D"/>
    <w:rsid w:val="004B44CF"/>
    <w:rsid w:val="005133C2"/>
    <w:rsid w:val="005246BB"/>
    <w:rsid w:val="00533770"/>
    <w:rsid w:val="005411E3"/>
    <w:rsid w:val="005422E9"/>
    <w:rsid w:val="005673C3"/>
    <w:rsid w:val="00570376"/>
    <w:rsid w:val="005B0D84"/>
    <w:rsid w:val="005C3D53"/>
    <w:rsid w:val="005E4208"/>
    <w:rsid w:val="005F468C"/>
    <w:rsid w:val="006152E3"/>
    <w:rsid w:val="00615D43"/>
    <w:rsid w:val="006216DB"/>
    <w:rsid w:val="00621F25"/>
    <w:rsid w:val="00646AAE"/>
    <w:rsid w:val="006720C2"/>
    <w:rsid w:val="006D1719"/>
    <w:rsid w:val="006F301D"/>
    <w:rsid w:val="006F67BC"/>
    <w:rsid w:val="00714176"/>
    <w:rsid w:val="00735793"/>
    <w:rsid w:val="00751A08"/>
    <w:rsid w:val="00762F6F"/>
    <w:rsid w:val="007877AF"/>
    <w:rsid w:val="00807014"/>
    <w:rsid w:val="00831906"/>
    <w:rsid w:val="00835F1B"/>
    <w:rsid w:val="0084034C"/>
    <w:rsid w:val="008439C5"/>
    <w:rsid w:val="0086479B"/>
    <w:rsid w:val="008672F5"/>
    <w:rsid w:val="00880137"/>
    <w:rsid w:val="00890796"/>
    <w:rsid w:val="008A1E5B"/>
    <w:rsid w:val="008D4B8A"/>
    <w:rsid w:val="008E54BD"/>
    <w:rsid w:val="00906BA9"/>
    <w:rsid w:val="0091278A"/>
    <w:rsid w:val="00931869"/>
    <w:rsid w:val="009458BE"/>
    <w:rsid w:val="00954125"/>
    <w:rsid w:val="009A51AB"/>
    <w:rsid w:val="009A6E37"/>
    <w:rsid w:val="009E145E"/>
    <w:rsid w:val="00A320D4"/>
    <w:rsid w:val="00A431AE"/>
    <w:rsid w:val="00A73E49"/>
    <w:rsid w:val="00A834E2"/>
    <w:rsid w:val="00A83C5A"/>
    <w:rsid w:val="00A846F3"/>
    <w:rsid w:val="00AC15DF"/>
    <w:rsid w:val="00B56476"/>
    <w:rsid w:val="00B57CF8"/>
    <w:rsid w:val="00B64957"/>
    <w:rsid w:val="00BC004B"/>
    <w:rsid w:val="00BD32BA"/>
    <w:rsid w:val="00BD6787"/>
    <w:rsid w:val="00BD7218"/>
    <w:rsid w:val="00BE7B14"/>
    <w:rsid w:val="00C05C51"/>
    <w:rsid w:val="00C2108D"/>
    <w:rsid w:val="00C25384"/>
    <w:rsid w:val="00C30498"/>
    <w:rsid w:val="00C73D49"/>
    <w:rsid w:val="00C929E7"/>
    <w:rsid w:val="00C96A7D"/>
    <w:rsid w:val="00CC13C4"/>
    <w:rsid w:val="00CC7DCE"/>
    <w:rsid w:val="00CE3968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33CB2"/>
    <w:rsid w:val="00E7223D"/>
    <w:rsid w:val="00E95678"/>
    <w:rsid w:val="00EA5071"/>
    <w:rsid w:val="00EB225C"/>
    <w:rsid w:val="00F45338"/>
    <w:rsid w:val="00F90186"/>
    <w:rsid w:val="00F90AD4"/>
    <w:rsid w:val="00FD077D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903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11</cp:revision>
  <cp:lastPrinted>2022-03-04T19:46:00Z</cp:lastPrinted>
  <dcterms:created xsi:type="dcterms:W3CDTF">2022-03-04T09:41:00Z</dcterms:created>
  <dcterms:modified xsi:type="dcterms:W3CDTF">2022-03-04T20:11:00Z</dcterms:modified>
</cp:coreProperties>
</file>